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A52AA0" w:rsidRPr="00D673BD" w:rsidRDefault="00A52AA0" w:rsidP="00D673BD">
      <w:pPr>
        <w:pStyle w:val="GlAlnt"/>
        <w:jc w:val="center"/>
        <w:rPr>
          <w:b w:val="0"/>
          <w:bCs w:val="0"/>
          <w:i w:val="0"/>
          <w:iCs w:val="0"/>
          <w:sz w:val="32"/>
          <w:szCs w:val="32"/>
          <w:lang w:val="tr-TR" w:eastAsia="tr-TR"/>
        </w:rPr>
      </w:pPr>
      <w:bookmarkStart w:id="0" w:name="_Toc62391674"/>
      <w:bookmarkStart w:id="1" w:name="_Toc62391974"/>
      <w:bookmarkStart w:id="2" w:name="_Toc74562890"/>
      <w:r w:rsidRPr="00D673BD">
        <w:rPr>
          <w:b w:val="0"/>
          <w:bCs w:val="0"/>
          <w:i w:val="0"/>
          <w:iCs w:val="0"/>
          <w:sz w:val="32"/>
          <w:szCs w:val="32"/>
          <w:lang w:val="tr-TR" w:eastAsia="tr-TR"/>
        </w:rPr>
        <w:t>RİSALE-İ NUR NEDİR?</w:t>
      </w:r>
      <w:bookmarkEnd w:id="0"/>
      <w:bookmarkEnd w:id="1"/>
      <w:bookmarkEnd w:id="2"/>
      <w:r w:rsidR="002324BD" w:rsidRPr="00D673BD">
        <w:rPr>
          <w:b w:val="0"/>
          <w:bCs w:val="0"/>
          <w:i w:val="0"/>
          <w:iCs w:val="0"/>
          <w:sz w:val="32"/>
          <w:szCs w:val="32"/>
          <w:lang w:val="tr-TR" w:eastAsia="tr-TR"/>
        </w:rPr>
        <w:fldChar w:fldCharType="begin"/>
      </w:r>
      <w:r w:rsidRPr="00D673BD">
        <w:rPr>
          <w:b w:val="0"/>
          <w:bCs w:val="0"/>
          <w:i w:val="0"/>
          <w:iCs w:val="0"/>
          <w:sz w:val="32"/>
          <w:szCs w:val="32"/>
          <w:lang w:val="tr-TR" w:eastAsia="tr-TR"/>
        </w:rPr>
        <w:instrText xml:space="preserve"> TC  "R‹SALE-‹ NUR NED‹R?" \l 1 </w:instrText>
      </w:r>
      <w:r w:rsidR="002324BD" w:rsidRPr="00D673BD">
        <w:rPr>
          <w:b w:val="0"/>
          <w:bCs w:val="0"/>
          <w:i w:val="0"/>
          <w:iCs w:val="0"/>
          <w:sz w:val="32"/>
          <w:szCs w:val="32"/>
          <w:lang w:val="tr-TR" w:eastAsia="tr-TR"/>
        </w:rPr>
        <w:fldChar w:fldCharType="end"/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İSALE-İ NUR, Kur’anın i’caz-ı manevîsinin tefsiri olup, Bediüzzaman Said Nursî Hazretleri tar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fından 1920-1960 sen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eri arasında telif edilmiş olan eserlerdi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-i Nur isminin verilişi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Risale-i Nur isminin veriliﬂi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eserlerinde şöyle ifade edilir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Kur’an-ı Kerim’in feyzinden kalbime doğan fü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zatı yanım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aki kim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elere yazdırarak birtakım risal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 vü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cuda geldi. Bu ris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lelerin heyet-i mecmuasına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-i Nur ismini verdim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Risale-i Nur ismini verdim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. Hakikaten Kur’an’ın nuruna istinad edi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iği için bu isim vicd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ımdan doğ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muş. Bunun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ilham-ı İlahî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ilham-› ‹lahî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old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ğuna bütün im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ımla kaniim.» (Şualar sh: 496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-i Nur’un Barla’da başlayan te’lifi ve o dev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in çok ağır tahakküm ve istibdadı, Bediüzzaman Hazretlerinin Tarihçe-i Hayatı’nda şöyle beyan ve tas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vir edilir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Bar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, ehl-i imanın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Barla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>, ehl-i iman›n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manevî imdadına gönder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n Risale-i Nur Külliyatı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ın te’lif edilmeye başlandığı ilk me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kezdir.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Bar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, Millet-i İslâmiyenin hususan Anadolu ha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ının başına gelen deh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şetli bir dalalet ve dinsizlik cerey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ına karşı, Kur’andan gelen bir hidayet nurunun, bir s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adet güneşinin tulu’ ettiği beldedir.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Bar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, rahmet-i İlahiyenin ve ihsan-ı Rabb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înin ve lütf-u Yezdanînin bu mübarek Anadolu hakkında, bu kah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aman İslâm Milletinin evlad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rı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‹slâm Milletinin evlad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instrText xml:space="preserve">lar›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ve âlem-i İslâm hakkında, hayat ve m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tlarının, ebedî s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adetlerinin medarı olan eserlerin lemean ettiği bahtiyar yerdi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Bediüzzaman Said Nursî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Barla nahiyesinde daimî ve çok şiddetli bir istibdad ve zulüm ve tarassud altında bulun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uruluyord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. Barla’ya n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fiy sebebi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Barla’ya ne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instrText xml:space="preserve">fiy sebebi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ise kalabalık ş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hirlerden uzaklaştırıp, böyle hücra bir köye atı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ak r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hunda mevcud ham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et-i İslâmiyenin feveran etmesine mani olmak, onu konuş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u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k, söyletmemek, İslâmî imanî eserler yazdı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mak, âtıl bir vaziyete düşürup di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izlerle mücah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eden ve Kur’ana hizmetten men’etmek idi. Bediüzzaman ise, bu plânın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Bediüzzaman ise, bu plân›n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tamamen aksine har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et e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kte muvaffak oldu bir an bile boş durmadan, Barla gibi tenha bir yerde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Barla gibi tenha bir yerde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Kur’an ve iman hakikatlarını ders v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en Risale-i Nur eserlerini t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’lif ederek perde altında neş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ini temin etti. Bu m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vaff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kiyet ve bu muzafferiyet ise çok muazzam bir galibiyet idi. Zira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o pek dehşetli dinsizlik devrinde, h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kikî bir tek dinî eser bile yazdırılmıyord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. Din adamları susturulup, yok edilmeğe çalışılıyordu. Dinsizler, Bediüzzaman’ı yok edememişler, uyuş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uş kalb ve akılları ihtizaza get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en İslâmî ve imanî neşr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atına mani o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mışlardı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Bediüzzaman’ın yaptığı bu dinî neşriyat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Bediüzzaman’›n yapt›¤› bu dinî neﬂriyat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, yirmibeş senelik eşedd-i z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üm ve istibdad-ı mutlak devrinde hiç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bir zatın yapam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ığı bir iş idi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Bediüzzaman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Barla’ya 1925-1926 senelerinde nefy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Barla’ya 1925-1926 senelerinde nefy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edilmişti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. Bu t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ihler, Türkiye’de yirmi beş sene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Türkiye’de yirmi beﬂ sene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d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vam edecek bir istibdad-ı mutlakın icra-yı faaliyetinin ilk seneleri idi. Gizli dinsiz komiteleri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Gizli dinsiz komiteleri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“İslâmî şeair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eri birer birer kaldır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ak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ﬂeair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>leri birer birer kald›ra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rak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İslâm ruhunu yok etmek, Kur’anı topl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tıp imha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Kur’an› topla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t›p imha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et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mek”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plânlarını güdüyorlardı. Buna muvaffak olunamayacağını ibl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ane düşünerek, “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Otuz sene sonra gelecek neslin kendi eliyle Kur’anı imha etmesini intac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Kur’an› imha etmesini intac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ed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cek bir plân yap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ım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” demişler ve bu plânı tatbike ko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ulmuş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rdı. İslâmiyeti yok etmek için, tarihte görü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miş bir tahribat ve tecavüzat hüküm sürmüştür.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Evet altıyüz sene, belki Abbasîler zamanından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Abbasîler zaman›ndan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beri yani bin seneden beri Kur’an-ı Hakîm’in bir 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lastRenderedPageBreak/>
        <w:t xml:space="preserve">bayraktarı olarak bütün cihana karşı meydan okuyan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Türk Milletini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Türk Milletini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, bu vatan evladlarını, İslâmiyetten uzaklaştır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mak ve mahrum bırakmak için, müs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ümanlığa ait her türlü bağların koparılmasına çalı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şılıyor ve bilfiil de muvaffak olunuyord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. Bu vâkıa cüz’î d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ğil, küllî ve umumî idi. Milyonlarca insanın hususan gençlerin ve milyonlar m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umların, talebelerin iman ve itikadlarına dünyevî ve uh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evî f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etlerine taalluk eden çok geniş ve şümullü bir hâ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ise idi. Ve kıy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te kadar gelip geçecek Anadolu ha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ının ebedî haya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rıyla alâkadardı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O zaman ve o senelerde, bin yıllık parlak mazinin delalet ve şehadetiyle, Kur’anın bayraktarı olarak en yü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ek bir mevki-i m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allayı ih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az etmiş bulunan kah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raman bir milletin hayatında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İslâmiyet ve Kur’an aleyhinde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Kur’an aleyhinde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dehşetli tahavvüller ve tahribler y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pılıyo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ve cih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ın en namdar ordusunun bin senelik cihad-ı diniye ile geçen parlak m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zisi ve o mazide med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fun muht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em ecdadı, yeni nesillere ve mektebli taleb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e unutturulmaya çalışılıyor ve mazi ile irtibatları k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ilerek bir t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ım maskeli ve sû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eta parlak kelâmlarla iğ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falatta bulunularak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komü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nizm rej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mine zemin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komünizm reji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mine zemin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hazırlanıyord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!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İslâmiyetin hakikatında mevcud maddî-manevî en yüksek t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rakki ve medeniyet umdeleri yerine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din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siz fel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sefenin bataklı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ğındaki nursuz pren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sipler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nursuz prensipler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, edebsiz edip ve feylesofların fikir ve ideoloj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eri, gizli ko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münist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er, farmasonlar, din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 xml:space="preserve">sizler tarafından telkin ediliyor ve çok geniş bir çapta tedris ve talime çalışılıyordu. 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Bilhassa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İngiliz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‹ngiliz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, Fransız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Frans›z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gibi İslâm düşmanlarının İslâm Âlemini maddeten ve manen yıpra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k, sömürmek emeller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nin başında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Kahraman Türk Milletinin dinî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Türk Milletinin dinî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bağ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ardan uzak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aştı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ılması örf-âdet, an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’ane ve ah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âk bakımından tam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men İslâmiyete zıt bir du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uma getirilmek plânları vardı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ve bu plânlar m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alesef tatbik sahasına konmuştu!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İşte Bediüzzaman Said Nursî’nin, Risale-i Nur’la Anadolu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Risale-i Nur’la Anadolu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’daki hiz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t-i imaniye ve Kur’aniyesine cans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p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ane çalı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şan bir fedai-yi İslâm o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ak başladığı sen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ler ki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zemin yüzü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nün görmediği pek dehşetli bir dinsizlik devrinin başlan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gıcı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dinsizlik devrinin baﬂlan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g›c›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ve teessüs z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manı idi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Bunun için Bediüzzaman’ın Risale-i Nur’la hiz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tine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Bediüzzaman’›n Risale-i Nur’la hiz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instrText xml:space="preserve">metine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nazar edildiği vakit, böyle deh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şetli bir zamanı göz önünde bulundurmak icab eder.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Zira tarihte em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sali gö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ülmemiş bu kadar ağır şerait tahtında yapılan zerre k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 xml:space="preserve">dar hizmet, dağ gibi bir kıymet kazanabilir 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ufacık bir hiz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t, büyük bir değeri ve n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iceyi haiz olabilir! İşte Risale-i Nur böyle dehşetli ve ehem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iyetli bir z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nın mahsulü ve neticesidir. Risale-i Nur’un müellifi, yirmibeş senelik din yıkıcılı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ğının hükme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iği dehşetli bir devrin cihad-ı diniye meydanının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cihad-› diniye meydan›n›n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en bü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ük kahr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manı ve tâ kıyamete kadar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Ümmet-i Muhammediyeyi (A.S.M.) Dar-üs Selâm’a davet eden ve beşeriyete yol gös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teren reh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ber-i ekmel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i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. Ve hem Risale-i Nur, Kur’anın elmas bir kılıncı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Risale-i Nur, Kur’an›n elmas bir k›l›nc›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dır ki, z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n ve zemin ve fiiliyat bunu kat’iyetle isbat e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iş ve gözlere göstermiştir. İşte öyle elîm ve feci ve dehşetli bir devri ih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das eden dinsizlerin icraatı olan pek ağır şartlar dâhilinde Bediüzzaman’ın inayet-i Hak’la te’life muvaffak olduğu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-i Nur eserleri, dinsizl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ğin istil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sına karşı, yıkıl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ması gayr-ı kabil olan muazzam ve muhteşem bir sed teşkil et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mişti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. Risale-i Nur maddiyyunluk, tab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iyyunluk gibi dine mu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ız felsef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in muhal, bâtıl ve mümteni’ old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ğunu cerhedilmez bürhanlarla, aklî mantıkî delillerle isbat ederek en dinsiz feylesofları dahi ilzam etmiştir.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Küfr-ü mutlakı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Küfr-ü mutlak›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mağlub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yete dûçar etmiş, din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siz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iğin istilasını durdurmuş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tu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Evet Bediüzzaman’a yapılan o tarihî zulüm ve iş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ence ve ih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etler a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tında feveran edip parlayan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-i Nur, bu zamanda ve istikbalde bir seyf-ül İslâmdır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Risale-i Nur ruhların sev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gilisi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Risale-i Nur ruhlar›n sev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instrText xml:space="preserve">gilisi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, kalblerin mahbubu, âşık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ın maşuku, canların cananı o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uş ic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bında bu canan için canlar feda edilmiştir. Risale-i Nur b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şerin sertacı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Risale-i Nur be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instrText xml:space="preserve">ﬂerin sertac›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ve h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skârı mevki-i mual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ında hiz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t yapmış ve yapmakt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dır.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-i Nur, Kur’anın son asır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arda bekl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nen bir mu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’cize-i manevîs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o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ak tulû’ etmiş ve başta müellifi Bediüzzaman Said Nursî olarak milyonlarla talebeleri ve kardeş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i, bu h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ikat-ı Kur’aniye etrafında pervaneler gibi dönerek onun n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uyla nurlanmışlar, ondaki Kur’an ve iman h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ikatlarını mas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etmişler (emmiş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), imanlarını kuv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vetlendirmişler ve bu hak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at-ı kübrayı bütün dü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aya ilân etmek ve ölünceye kadar onu okumak ve ona hizmet etmek gayesini azmetmişlerdi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Evet Türk Milletini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Türk Milletini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ve bu vatan ahalisini ve âlem-i İslâmı ebede k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ar ş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efle yaşatacak ve mazide olduğu gibi istikbalde de, tarihin altın s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hifelerine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Kur’an ve İslâmiyet hizmetinde âlem-i İslâmın pişdarı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âlem-i ‹slâm›n piﬂdar›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ve namdar kumandanı olarak kaydett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ecek m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ar-ı iftiharı Risale-i Nur’du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. Büyük bir vüs’at ve külliyeti taşıyan ve Anadolu’da ve İslâm Âleminde z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hur edip her tarafta hüsn-ü kabule ve t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ire mazhariyetle gi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ikçe ink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şaf ve intişar eden bu eser Kur’anın malıdır, âlem-i İslâmın ve ehl-i imanın m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ıdır ve bu vatan ah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isinin İslâmî bir m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ar-ı iftiharı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ır. Bu memlekette hükmeden bir hükûmetin nokta-i istinadı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hükûmetin nokta-i istinad›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, hem aynı z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nda bütün dünyaya duy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racağı muazzam hakikatlar manzumesidir ki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inşâallah bir zaman gelip radyo ile bütün âlemlere ders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radyo ile bütün âlemlere ders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ver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ecek ve ilân edil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cekti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Evet dünya ilim ve irfan sahasına Türkiye’den bir güneş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Türkiye’den bir güneﬂ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doğmuştur. Bu yeni doğan güneş, bin üçyüz yıl ev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vel âlem-i beşer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ete doğmuş olan gün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şin bir in’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asıdır ve o manevî güneşin her asırda parlayan lem’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rından birisidir ve beklenilen son mu’cize-i manevî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idir! Yalnız man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viyat sah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ında değil, zâhiren ve madd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en dahi t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irini göstermiştir.» (Tarihçe-i Hayat sh: 151-156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Nur Risalelerinde bütün Kur’an âyetleri değil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dev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in ihtiy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cına c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vap veren, imanî hakikat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arı anlatan âyetler tefsir edilmişti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. Eserin y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gâne istinadgâhı Kur’andır. Mehmed Akif Ersoy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Mehmed Akif Ersoy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’un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Doğrudan doğruya Kur’an’dan alıp ilhamı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Asrın idrakine söyletmeliyiz İslâmı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beytiyle ifade ettiği idealini, Nur müellifi taha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uk ettirmiştir. Risale-i Nur 1957 senesinden beri ma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b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alarda muhtelif defalar b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ılarak neşr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i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iştir ve edilmektedi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Daha has bir tarifle Risale-i Nur Bediüzzaman Said Nursî’nin “Yeni Said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Yeni Said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” devresinde yazdığı eserlerinin hepsine birden ver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n isimdir. “Eski Said” devresinde yazdığı eserlerinin de bir kıs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ını sonr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an bizzat ke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isi Risale-i Nur’a dâhil etmiştir. Bazı mektublarında buna dair beyanları va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ı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Bu eserlerinin bir kısmı ciltli kitaplar halinde, bir kısmı da cep kitap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ları şeklindedir.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Ciltli kitap h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inde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Ciltli kitap ha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linde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olanlar şunlardır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Sözler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Mektubat, 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Lem’alar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Şualar,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Barla Lâhikası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Kastamonu Lâhikası,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 Emirdağ Lâhikası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İşarat-ül İ’caz, 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Mesnevi-i Nuriye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Son ikisinin aslı Arabça olup, kardeşi Abdülmecid Efendi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Abdülmecid Efendi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tar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fından y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pılmış tercümeleri neşredilmekt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ir. Mesnevi-i Nuriye daha sonraları Abdülkadir Badıllı tarafından da tercüme edilmişti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Bir de Bediüzzaman Hazretlerinin hayatına dair yakın t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beleri tar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fı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an yazılmış Tarihçe-i Hayat eseri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Tarihçe-i Hayat eseri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bu m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anda zikredilebilir. Bu ciltli kitapla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dan alınarak tertib edilen ciltli iki kitap daha vardır: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Asa-yı Mus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ve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Sikke-i Tasdik-i Gaybî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bookmarkStart w:id="3" w:name="_GoBack"/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Küçük cep kitabı 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olarak neşredilen ve ciltli k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apla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an alı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mamış eserleri ise şunlardır: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Hutbe-i Şamiye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İki Mekteb-i Musibetin Şehadetnamesi,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Münazarat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Muhakemat,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Sünuhat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Tuluat,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İşarat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Nurun İlk Kapısı,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Nur Âleminin Bir Anahtarı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Gerek mecmua şeklinde birarada gerekse müstakil ol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ak neşr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ilen bu risalelerden bazılarına hususi isimler de verilmiş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tir. Tesbit edebildiklerimiz şun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ar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ır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Türkçe Risaleler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Türkçe Risaleler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Âyet-i Feth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Âyet-i Hasbiye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Âyet-ül Kübra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Bismillah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Elhüccet-üz Zehra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Es’ile-i Sitte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Esma-i Sitte Risales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Fihriste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Hakikat Çekirdekleri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Hastalar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Haşir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Hikmet-ül İstiaze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Hutbe-i Şamiye Risalesi, </w:t>
      </w:r>
    </w:p>
    <w:p w:rsid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Hutuvat-ı Sitte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Hücumat-ı Sitte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İçtihad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İhlas Risaleler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İhtiyarlar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İktisad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İşarat-ı Kur’aniye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İşarat-ı Seb’a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İşarat-ı Selase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Kader Risales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Keramet-i Aleviye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Lemeat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Meyve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Minhac-üs Sünne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Mi’rac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Mirkat-üs Sünne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Mu’cizat-ı Ahmediye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Mu’cizat-ı Kur’aniye Risalesi, </w:t>
      </w:r>
    </w:p>
    <w:p w:rsid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Muhakemat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Müdafaat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Münacat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Münazarat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Nokta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Notalar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Nur Âleminin Bir Anahtarı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Nurun İlk Kapısı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Nübüvvet-i Ahmediye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Pencereler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Ramazan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Rumuzat-ı Semaniye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Sünuhat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Şakk-ı Kamer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Şefkat Tokatları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Şuaat-ı Marifet-in Nebi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Şükür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Tabiat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Telvihat-ı Tis’a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Tesettür Risalesi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Uhuvvet Risalesi, </w:t>
      </w:r>
    </w:p>
    <w:p w:rsid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Zerrat Risalesi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Arabî Risaleler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Arabî Risaleler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Habbe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Hubab (Habab)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İşarat-ül İ’caz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Katre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Kızıl İcaz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Lasiyyemalar (El-Lasiyyemat) 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Lem’alar (El-Lemeat)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Reşhalar (Er-Reşahat)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Şemme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Şu’le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Ta’likat,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Zerre, </w:t>
      </w:r>
    </w:p>
    <w:p w:rsidR="00A52AA0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Zühre (Zehre)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-i Nur Külliyatında risaleler hakkında ver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en bilgiler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en bazı örnek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er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«Risalet-ün Nur’un eczaları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Sözler namıyla iş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tihar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Sözler nam›yla iﬂ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tihar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etmiş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. Sözler ise Arabça “kelimat”tır.» (Şualar sh: 699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İmam-ı Ali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‹mam-› Ali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(R.A.) meşhur Celcelutiye Kasidesi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Celcelutiye Kasidesi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nde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Risale-i Nur’un mühim ecza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ına tertibiyle işaretlerin hâ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imesinde, mukabil sayfada der: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ab/>
      </w:r>
    </w:p>
    <w:p w:rsidR="007F4597" w:rsidRPr="00D673BD" w:rsidRDefault="007F4597" w:rsidP="00D673BD">
      <w:pPr>
        <w:autoSpaceDE w:val="0"/>
        <w:autoSpaceDN w:val="0"/>
        <w:adjustRightInd w:val="0"/>
        <w:spacing w:before="120" w:after="0" w:line="240" w:lineRule="auto"/>
        <w:jc w:val="center"/>
        <w:rPr>
          <w:rFonts w:cstheme="minorHAnsi"/>
          <w:color w:val="FF0000"/>
          <w:sz w:val="28"/>
          <w:szCs w:val="28"/>
          <w:highlight w:val="white"/>
        </w:rPr>
      </w:pPr>
      <w:r w:rsidRPr="00D673BD">
        <w:rPr>
          <w:rFonts w:cstheme="minorHAnsi"/>
          <w:color w:val="FF0000"/>
          <w:sz w:val="28"/>
          <w:szCs w:val="28"/>
          <w:highlight w:val="white"/>
          <w:rtl/>
        </w:rPr>
        <w:t>وَ تِلْكَ حُرُوفُ النُّورِ فَاجْمَعْ خَوَاصَّهَا ٭ وَ حَقِّقْ مَعَانِيهَا بِهَا الْخَيْرُ تُمِّمَتْ</w:t>
      </w:r>
    </w:p>
    <w:p w:rsidR="007F4597" w:rsidRPr="00D673BD" w:rsidRDefault="00A52AA0" w:rsidP="00D673BD">
      <w:pPr>
        <w:autoSpaceDE w:val="0"/>
        <w:autoSpaceDN w:val="0"/>
        <w:adjustRightInd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Yani, “İşte, Risale-i Nur’un sözleri, hurufları ki, onlara işaretler eyl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ik. Sen onların hassa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ını topla ve mânâlarını tahkik eyle. Bütün hayır ve saadet onlarla tamam olur” der. “Hurufların mâ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âlarını tahkik et” karin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iyle mânâyı ifade etm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en hecaî harfler murad olmayıp, belki kelim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 mânâsındaki “Sözler” namıyla risaleler muraddır.</w:t>
      </w:r>
    </w:p>
    <w:p w:rsidR="007F4597" w:rsidRPr="00D673BD" w:rsidRDefault="007F4597" w:rsidP="00D673BD">
      <w:pPr>
        <w:autoSpaceDE w:val="0"/>
        <w:autoSpaceDN w:val="0"/>
        <w:adjustRightInd w:val="0"/>
        <w:spacing w:before="120" w:after="0" w:line="240" w:lineRule="auto"/>
        <w:jc w:val="center"/>
        <w:rPr>
          <w:rFonts w:cstheme="minorHAnsi"/>
          <w:color w:val="00008B"/>
          <w:sz w:val="24"/>
          <w:szCs w:val="24"/>
          <w:highlight w:val="white"/>
          <w:lang w:val="tr-TR"/>
        </w:rPr>
      </w:pPr>
      <w:r w:rsidRPr="00D673BD">
        <w:rPr>
          <w:rFonts w:cstheme="minorHAnsi"/>
          <w:color w:val="FF0000"/>
          <w:sz w:val="28"/>
          <w:szCs w:val="28"/>
          <w:highlight w:val="white"/>
          <w:rtl/>
        </w:rPr>
        <w:t>لاَ يَعْلَمُ الْغَيْبَ اِلاَّ اللّٰهُ</w:t>
      </w:r>
    </w:p>
    <w:p w:rsidR="00A52AA0" w:rsidRPr="00D673BD" w:rsidRDefault="007F4597" w:rsidP="00D673BD">
      <w:pPr>
        <w:autoSpaceDE w:val="0"/>
        <w:autoSpaceDN w:val="0"/>
        <w:adjustRightInd w:val="0"/>
        <w:spacing w:before="120" w:after="0" w:line="240" w:lineRule="auto"/>
        <w:jc w:val="center"/>
        <w:rPr>
          <w:rFonts w:cstheme="minorHAnsi"/>
          <w:color w:val="FF0000"/>
          <w:sz w:val="28"/>
          <w:szCs w:val="28"/>
          <w:highlight w:val="white"/>
        </w:rPr>
      </w:pPr>
      <w:r w:rsidRPr="00D673BD">
        <w:rPr>
          <w:rFonts w:cstheme="minorHAnsi"/>
          <w:color w:val="FF0000"/>
          <w:sz w:val="28"/>
          <w:szCs w:val="28"/>
          <w:highlight w:val="white"/>
          <w:rtl/>
        </w:rPr>
        <w:t>رَبَّنَا لاَ تُؤَاخِذْنَا اِنْ نَسِينَا اَوْ اَخْطَاْنَا</w:t>
      </w:r>
      <w:r w:rsidR="00A52AA0" w:rsidRPr="00D673BD">
        <w:rPr>
          <w:rFonts w:eastAsia="Times New Roman" w:cstheme="minorHAnsi"/>
          <w:position w:val="6"/>
          <w:sz w:val="24"/>
          <w:szCs w:val="24"/>
          <w:lang w:val="tr-TR" w:eastAsia="tr-TR"/>
        </w:rPr>
        <w:t>(</w:t>
      </w:r>
      <w:r w:rsidR="00A52AA0" w:rsidRPr="00D673BD">
        <w:rPr>
          <w:rFonts w:eastAsia="Times New Roman" w:cstheme="minorHAnsi"/>
          <w:position w:val="6"/>
          <w:sz w:val="24"/>
          <w:szCs w:val="24"/>
          <w:lang w:val="tr-TR" w:eastAsia="tr-TR"/>
        </w:rPr>
        <w:footnoteReference w:id="1"/>
      </w:r>
      <w:r w:rsidR="00A52AA0" w:rsidRPr="00D673BD">
        <w:rPr>
          <w:rFonts w:eastAsia="Times New Roman" w:cstheme="minorHAnsi"/>
          <w:position w:val="6"/>
          <w:sz w:val="24"/>
          <w:szCs w:val="24"/>
          <w:lang w:val="tr-TR" w:eastAsia="tr-TR"/>
        </w:rPr>
        <w:t>)</w:t>
      </w:r>
      <w:r w:rsidR="00A52AA0" w:rsidRPr="00D673BD">
        <w:rPr>
          <w:rFonts w:eastAsia="Times New Roman" w:cstheme="minorHAnsi"/>
          <w:sz w:val="24"/>
          <w:szCs w:val="24"/>
          <w:lang w:val="tr-TR" w:eastAsia="tr-TR"/>
        </w:rPr>
        <w:t>(Şualar: 298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Malûmdur ki Risale-Nur başta otuzüç adet Sözler’dir ve Sözler n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ıyla yad edilir. Fakat Otuzüçüncü Söz müstakil değil, belki otuzüç adet Mektubat’tan ibare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ir. Ve Mektubat namıyla zi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edilir. Sonra Otuzbirinci Mektub dahi müstakil değil, belki otuzbir adet Lem’alar’dan mürekkebdir. Ve Lem’alar adı ile müştehi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ir. Sonra Otuzbirinci Lem’a dahi müstakil olmamış, o da inşâallah otuzbir adet Şualar’dan müre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eb olacak.» (Şualar sh: 730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Görüldüğü gibi bütün risaleler müteselsilen Sözler’den gel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iğinden, Söz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er ismi bu makamda Risale-i Nur küll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yatını ifade ede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En çok iman esaslarının izah ve isbatı üzerinde duran bu eserler Velayet-i Kübra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Velayet-i Kübra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yolundan giderek akıl ve kalbi b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aber inkişaf ettirir. Mes’eleleri, teferru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atıyla ele almak y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ine, kâinata şamil hikmet-i İlahiyenin küllî nokta-i nazarıyla izah eder. Okuyucunun mantık ve anlayış seviyesini yüksel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terek, mes’el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eri küllî ve isabetli anlama imkânını verir ve ikna kabiliyetini ar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tırır, az söyler çok öğreti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Bediüzzaman, eserlerinde hemen bütün büyük müellif ve ediplerden farklı olarak lafızdan ziyade mana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laf›zdan ziyade mana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ya ehemmiyet ve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iştir. Manayı, lafza feda etm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iş lafzı manaya feda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lafz› manaya feda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etmiştir. Üslûbda okuyucunun bir nevi h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vesini nazara almamış, hakikatı ve manayı esas tutmuştur. Vücuda e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biseyi yaparken vücuttan kesmemiş, elbiseden kesmiştir.» (Tarihçe-i Hayat sh: 697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Risale-i Nur’da müstesna bir edebiyat ve belâgat ve îcaz, n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zirsiz cazib ve orijinal bir üslûb vardır. Evet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Bediüzzaman, z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tına mahsus bir üslûba malik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tir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Onun üslûbu başka üslûb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rla müvazene ve muk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ese edil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z. Eserlerin bazı yerlerinde, edebiyat kaid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ine veya başka üslûblara nazaran pek münasib düşm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iş gibi za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edilen bir noktaya rastlanırsa, orada gayet ince bir nükte, bir ima veya ince bir mana veya hikmet vardır. Ve o b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an tarzı, oraya tam muvafıktır. Fakat o ince inc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iği, âlim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 de birden pek anlamadıklarını it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af etmişlerdir. Bunun için Bediüzzaman’ın eserleri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eki hususiyet ve incelikleri, Risale-i Nur’la fazla işt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gal etmemiş olanlar birden intikal edemezle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Büyük şairimiz, edebiyatımızın medar-ı iftiharı me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hum Mehmed Akif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Mehmed Akif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, bir üdeba meclisinde, “Viktor Hügo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Viktor Hügo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’lar, Şekspir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ﬁekspir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’ler, Dekart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Dekart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’lar edeb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atta ve felsefede Bediüzzaman’ın bir talebesi o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b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irler” demiştir.» (Sözler sh: 764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Bediüzzaman Hazretleri, Lemaat adlı eserinde şöyle der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Zannımca lafz ve nazım, san’atça cazibedar olsa, nazarı kendiyle meş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gul eder. Nazarı manadan çevi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k için perişan olması daha iy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ir.» (Sözler sh: 694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İşte Risale-i Nur bu tarz üzere gittiği için, lafza ehemmiyet verenlerin nazarında edebî meziyeti tam gö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ünmeyebilir. Bediüzzaman bu hususu b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irtirken: «Nur, nar göründüğü gibi b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zan şiddet-i belâgat dahi, müb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lağa görünür.» (Mektubat sh: 475)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...diyerek Kur’anî beliğ eserlere, Kur’anın belâgat naz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ıyla bakılması g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ektiğini hatırlatı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Böyle edebî meziyetleri sebebiyledir ki, İmam-ı Ali’nin (R.A.) “Celcelutiye” nam eserinden işarî m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nada bir istihr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cında Bediüzzaman Hazretleri şöyle d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yor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Celcelutiye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Celcelutiye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, Süryanice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Süryanice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bedi’ demektir ve bedi’ m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asındadır. İbar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i bedi’ olan Risale-i Nur, Celcelutiye’de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Risale-i Nur, Celcelutiye’de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mühim bir mevki tutup ekser yerl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inde tereşşuhatı gö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ündüğünden, kasidenin ismi ona bakı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yor gibi verilmiş. Hem şimdi anlıyorum ki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eskiden beri benim liyakatım olm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ığı halde, bana verilen Bediüzzaman lakabı benim değildi. Belki R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sale-i Nur’un manevî bir ismi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Risale-i Nur’un manevî bir ismi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idi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Zâhir bir tercümanına âriyeten ve eman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en takılmış. Şimdi o emanet isim, hakiki sahibine iade edilmiş. Demek Süryanice bedi’ manasında ve kasidede tekerrürüne b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aen kas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deye verilen Celcelutiye ismi, işarî bir tarzda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bid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’at zam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nında çıkan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bid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>’at zama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n›nda ç›kan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Bediülbeyan ve Bediüzzaman olan Risale-i Nur’u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hem ibare, hem mana, hem isim no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a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ıyla bedi’liğine münas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betta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ığını ihsas etm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ine ve bu isim bir parça ona da bakm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ına ve bu ismin müsemm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ında Risale-i Nur çok yer işgal ettiği için hak kazanmış olmasına.. tahmin ed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o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um.» (Şualar sh: 747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Bediüzzaman Hazretleri, Risale-i Nur’un bu ulvî mez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yet ve hususiyetini, İmam-ı Rabbani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 ‹mam-› Rabbani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Hazretlerinin bir bey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nını nakled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ek şöyle ifade eder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O imam, ders verirken diyordu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“Bütün tarikatlerin en mühim neticesi hakaik-ı imaniyenin inkişafı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ır” ve “Birtek mesele-i iman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enin vuzuhla inkişafı, bin kerâmâta ve ezvâka müreccahtır.”</w:t>
      </w:r>
    </w:p>
    <w:p w:rsidR="00A52AA0" w:rsidRPr="00D673BD" w:rsidRDefault="00A52AA0" w:rsidP="00D673BD">
      <w:pPr>
        <w:autoSpaceDE w:val="0"/>
        <w:autoSpaceDN w:val="0"/>
        <w:adjustRightInd w:val="0"/>
        <w:spacing w:before="120" w:after="0" w:line="240" w:lineRule="auto"/>
        <w:jc w:val="both"/>
        <w:rPr>
          <w:rFonts w:cstheme="minorHAnsi"/>
          <w:color w:val="00008B"/>
          <w:sz w:val="24"/>
          <w:szCs w:val="24"/>
          <w:highlight w:val="white"/>
          <w:lang w:val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Hem diyordu: “Eski zamanda, büyük zâtlar d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mişler ki: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‘Mütekell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mînden ve ilm-i kelâm ul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masından birisi g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ecek, bütün hakaik-i imaniye ve İslâmiyeyi delâil-i ak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iye ile kemâl-i vuzuhla isbat ed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cek.’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Ben istiyorum ki, ben o olsam, belk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</w:r>
      <w:r w:rsidRPr="00D673BD">
        <w:rPr>
          <w:rFonts w:eastAsia="Times New Roman" w:cstheme="minorHAnsi"/>
          <w:position w:val="6"/>
          <w:sz w:val="24"/>
          <w:szCs w:val="24"/>
          <w:lang w:val="tr-TR" w:eastAsia="tr-TR"/>
        </w:rPr>
        <w:footnoteReference w:customMarkFollows="1" w:id="2"/>
        <w:t>HAŞİY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 o adamım” diye, iman ve tevhid bütün kemâlât-ı insaniyenin esası, mayası, nuru, hayatı old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ğunu ve </w:t>
      </w:r>
      <w:r w:rsidRPr="00D673BD">
        <w:rPr>
          <w:rFonts w:eastAsia="Times New Roman" w:cstheme="minorHAnsi"/>
          <w:position w:val="6"/>
          <w:sz w:val="24"/>
          <w:szCs w:val="24"/>
          <w:lang w:val="tr-TR" w:eastAsia="tr-TR"/>
        </w:rPr>
        <w:t>(</w:t>
      </w:r>
      <w:r w:rsidRPr="00D673BD">
        <w:rPr>
          <w:rFonts w:eastAsia="Times New Roman" w:cstheme="minorHAnsi"/>
          <w:position w:val="6"/>
          <w:sz w:val="24"/>
          <w:szCs w:val="24"/>
          <w:lang w:val="tr-TR" w:eastAsia="tr-TR"/>
        </w:rPr>
        <w:footnoteReference w:id="3"/>
      </w:r>
      <w:r w:rsidRPr="00D673BD">
        <w:rPr>
          <w:rFonts w:eastAsia="Times New Roman" w:cstheme="minorHAnsi"/>
          <w:position w:val="6"/>
          <w:sz w:val="24"/>
          <w:szCs w:val="24"/>
          <w:lang w:val="tr-TR" w:eastAsia="tr-TR"/>
        </w:rPr>
        <w:t>)</w:t>
      </w:r>
      <w:r w:rsidR="007F4597" w:rsidRPr="00D673BD">
        <w:rPr>
          <w:rFonts w:cstheme="minorHAnsi"/>
          <w:color w:val="FF0000"/>
          <w:sz w:val="28"/>
          <w:szCs w:val="28"/>
          <w:highlight w:val="white"/>
          <w:rtl/>
        </w:rPr>
        <w:t>تَفَكُّرُ سَاعَةٍ خَيْرٌ مِنْ عِبَادَةِ سَنَةٍ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düsturu, tefekkürat-ı iman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eye ait bulu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sı ve Nakşî tar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atında hafî zikrin ehemmiyeti ise, bu çok kıy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ar tefekkürün bir nev’i olmasıdır diye tâlim ederdi.» (Şualar sh: 166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Bediüzzaman Hazretleri, Muhakemat eserinin unsur-u belâ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gat kısmında üslûbun ehemmiyetli unsurlarını anl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tır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ken diyor ki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Üslûbun esasları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Üslûbun esaslar›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üçtür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Birincisi: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Üslûb-u mücerreddir. Seyyid Şerif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Seyyid ﬁerif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’in ve Nasıruddin-i Tûsî’nin sade olan ma’rez-i kelâmları gibi…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İkincisi: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Üslûb-u müzeyyendir. Abdülkahir’in “Delail-ül İ’caz ve “Es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ar-ül Belâga”sındaki müşa’şa ve parlak kelâmı gibi…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Üçüncüsü: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Üslûb-u âlîdir. Sekkakî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Sekkakî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ve Zemahşerî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Zemahﬂerî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ve İbn-i Sina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‹bn-i Sina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’nın bazı muhteşem kelâmları gibi… Veyahut şu kitabın m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alindeki arabiyy-ül ibare, lâsiy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ema makale-i sâlisedeki müşevveş fakat muhkem pa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çaları gibi. Zira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mevzuun ulviyeti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mevzuun ulviyeti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, şu kitabı üslûb-u âlî’ye ifrağ etmiştir. Yoksa benim san’atımın te’siri cüz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’î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i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Elhasıl: Eğer İlahiyat ve usûl bahis ve tasvirinde isen, şiddet ve kuv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vet ve heybeti tazammun eden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üs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ûb-u âlî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üs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lûb-u âlî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den 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ayrılmamak gerektir.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Eğer hitabiyat ve iknaiyatta isen, zinet ve parlaklık ve tergib ve terhibi tazammun eden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üslûb-u müzey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yeni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üslûb-u müzey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yeni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elinden gelirse elden bı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akma. Fakat gösteriş ve tasa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u’ ve avamperestane nümayiş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avamperestane nümayiﬂ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etmemek gerekti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Eğer muamelat ve muhaverat ve âlet olan ilim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de isen vefa ve iht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ar ve selâmet ve selaset ve tab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iliği t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ef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fül eden ve sadeliği ile cemal-i zatiyeyi göst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ren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üs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ûb-u mücerrede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üs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lûb-u mücerrede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iktisar et.» (Muhakemat sh: 109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Bununla beraber Risale-i Nur gibi akla, kalbe ve hiss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yata ders veren eser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erden daha iyi istifade edebil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mek için, hitabetin güzelliği ile beraber muh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tabda da gereken bazı hususiyetler vardır. O hususiyetler ise: Kur’andan alı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nan o manevî ilaçlara ihtiyacını hissetmek ve kendi manevî hast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ıklarının farkında olup izalesini istemek ve bekadan başka hiçbir şeye razı olmayan ve vicdanın derin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erinde bulunan fıtrî aşk-ı bekanın fan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yat âl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minin boğucu dal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gaları içinde vaveylalarını iş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terek manevî im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ad aramak haletlerinde olmak gibi şart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ardı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Evet Bediüzzaman Hazretleri bir eserinde şöyle der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Bu birinci mertebe, bana mahsus gayet ehemm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etli bir m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hakeme-i hissî ve gayet ruhlu bir muamele-i imanî ve gayet gizli bir mükâleme-i kalbî suretinde mü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evvi ve derin dertlerime şifa olarak tebarüz e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iş. Bana tam tevafuk eden tam hissedebilir. Yoksa tam zev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ed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z.» (Şualar sh: 60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Hem yazılan eserler, risaleler, -ekseriyet-i mut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kası-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h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içten hiç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bir sebeb gelmiyerek, ruhum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an tevel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üd eden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ruhum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>dan tevel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lüd eden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bir hacete binaen, ani ve d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f’î olarak ihsan edilmiş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Sonra bazı dostlarıma gös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e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iğim vakit, d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iş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: “Şu zamanın yara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ına dev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ır.” İntişar ettikten sonra ekser ka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eşlerimden an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dım ki, tam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şu zaman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aki ihtiyaca muvafık ve derde lâyık bir ilaç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hükmüne geçiyor.» (Mektubat sh: 375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Bediüzzaman Hazretleri, müellifi olduğu ve hayatı boyunca ok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up ist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fade ettiği eserlerinin manevî iht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açlarına nasıl deva olduğunu anlatı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en, sahib olduğu h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t-i ruhiyelerinden bir k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çını zikredersek, mes’elemiz bir derece daha tavazzuh eder. Çünki eserlerinin bir kısmı, Bediüzzaman  Hazretlerinin kendi if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esiyle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Kur’andan gelen o Sözler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Kur’andan gelen o Sözler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ve o Nurlar, yalnız aklî mesail-i ilmiye d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ğil belki kalbî, ruhî, halî mesail-i iman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edir ve pek yü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ek ve kıyme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ar maarif-i İlahiye hü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ündedir.» (Mektubat sh: 356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İşte hakaik-ı imaniyeye şiddetli ihtiyaç duyuran o h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etler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en birisi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Bir zaman yüksek bir dağ başında idim. Gafleti d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ğıtacak bir int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bah-ı ruhî vasıtasıyla, kabir tam man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ıyla, ölüm bütün çıp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ığıyla ve zeval ve fena, ağlattı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ıcı lehv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rıyla bana göründü. Herkes gibi fıtratım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aki fıtrî aşk-ı beka, birden zevale karşı isyan edip galeyana geldi. Ve muhabbet ve takdir ile pek çok alâkadar o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ğum ehl-i kemalat ve meşahir-i enbiya ve evliya ve as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f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anın sönm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ine, mahvolmalarına karşı mahiy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im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eki ri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at-i ci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iye ve şefkat-i nev’iye dahi kabre karşı tuğyan edip fev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an etti. Ve altı cihete istimdadkâ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ane baktım. Hiç bir t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elli, bir meded gör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dim. Çünki z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n-ı mazi tarafı, bir mezar-ı ekber ve müs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akbel bir karanlık ve yukarı bir dehşet ve aşağı ve sağ ve sol t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aflarından elîm ve hazin haller, hadsiz muzır şeylerin tehacümatını gö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üm. Birden sırr-ı tevhid im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adıma y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işti, perdeyi açtı. Hakikat-ı halin yüzünü gös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erdi. Bak, dedi. En evvel beni çok korkutan ölümün yü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züne baktım. Gördüm ki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ölüm, ehl-i iman için bir terhistir ecel, terhis tezkeresidir. Bir tebdil-i mekân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ır, bir hayat-ı bakiyenin mukaddimesi ve kapısı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ır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Zindan-ı dünyadan çıkmak ve bağistan-ı cinana bir uç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ır. Hizmetinin ücretini a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k için huzur-u Rahman’a girmeğe bir nöbe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ir ve dar-ı saadete gitmeğe bir davettir diye kat’i anladığımdan, ölümü ve mevti sev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ğe baş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dım.» (Şualar sh: 16)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...diye devam eden bahiste, sırr-ı tevhidin şifakâr nurl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ı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nın tafsilatını Nur risalelerine havale ede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Dinî hizmette ehemmiyeti haiz olan tebliğde dikkat edilmesi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tebli¤de dikkat edilmesi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gereken hu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suslardan birisi, muhatabın o hak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kat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ara ihtiyaç du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yan kişi olmasıdır. Bediüzzaman, eser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erinde tebliğ hakkında ih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tiyaç duymak şartını ısrarla bild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ir. Ezcümle: Herkesle görüş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mediği cihetle sorulan bir sual ve cevabı çok dik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kat çekicidir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Sual: Senin bu teveccüh-ü ammeden çekilmen Nur’un int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şarına ve is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ifadesine belki bir zarar olur?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Elcevab: Vazifemizi yapmak ve vazife-i İlahiyeye karışmamak elzem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ir. Nurları halka kabul ettirmek ve onları ondan istifade e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irmek vazife-i İlahiyedir, ona karı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şamayız. Yalnız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müşteri ve muhtaç olanlara tebliğ ve göstermektir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Ve onları aramak ve Nurları satın almağa teşvik etmeğe ih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iyaç kalmamış. Çünki hem bu şiddetli imtihanlarda Nurlar çok kıymettar o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duğu tahakkuk ettiği için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müşteri aramaz, müşteri onu aramalı ve yal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 xml:space="preserve">varmalı. 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Hem Nur, onbeş sene zarfında o dört dehşetli imtihan meydanında muhtaç müşterilere kendini göstermiş.» (Siyaset-Neş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iyat sh: 113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«Nurcular, müşterileri ve kendilerine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taraftar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arı ar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maya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taraftar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>lar› ara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maya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kendil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ini mecbur bilmiyorlar. “Vazifemiz hiz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ttir, müşterileri aramayız, o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r ge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sinler bizi arasınlar, bulsunlar.” diyorlar. Kemiyete ehemmiyet vermiyorlar. Hakiki ihlası taşıyan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bir adamı, yüz adama tercih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bir adam›, yüz adama tercih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ediyo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r.» (Emirdağ Lâh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ası-II sh: 170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«Hem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müşterileri aramak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müﬂterileri aramak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değil, belki müşter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 hakiki ihtiyacını his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ip ve yarasının tedavisi için Risale-i Nur’u aram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sının lüzumu…» (Emirdağ Lâhikası-I sh: 257)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Hem 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«yazdığım hakaik-ı imaniyeyi doğrudan doğ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uya nef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ime hitab etmişim. Herkesi davet etmiyorum. Belki ruhları muh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aç ve kalbleri y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alı olanlar o edviye-i Kur’aniyeyi arayıp buluyo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r.» (Mektubat sh: 70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«Hem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-i Nur, müşterileri aramaz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Risale-i Nur, müﬂterileri aramaz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müş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eriler onu aramalı, ya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varmalı.» (Emirdağ Lâhikası-I sh: 223)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...şeklindeki ifadelerden anlaşılıyor ki Risale-i Nur’da kem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miyetten ziyade keyfiyet esas alını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Yine Bediüzzaman bu mevzumuzla alâkalı olarak ken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isinin bazı ifadeleri hakkında şöyle der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Açık yazmadım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Aç›k yazmad›m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ki, muhtaç olanlar işaret ile de maksad ve meramı his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setsin.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Muhtaç olmayanlar 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ise z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en meşgul olmaz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r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meﬂgul olmaz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instrText xml:space="preserve">lar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ki, ihtiyaç hisse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inler. Demek meş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gul olanlar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ihtiyacı his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setmişlerdir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ihtiyac› his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setmiﬂlerdir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.» (Mesnevi Tercümesi/A.Badıllı sh: 84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Sa’b olan bir kelâmın iğlak ve işkâl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, ya 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fız ve üslû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bun perişanlı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ğından neş’et eder -bu kısım Kur’an-ı Vâzıh-ül Beyan’a yanaşmamıştır- veyahut mâ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nânın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daki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deri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veyahut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kıymetda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veyahut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gayr-ı me’luf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gayr-ı mebzu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olduğundan güya fehme karşı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nazlanma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ve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şevki arttır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ma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için kendini göstermemek ve kıymet ve ehemmiyet ve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mek ister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müşkilat-ı Kur’aniye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müﬂkilat-› Kur’aniye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bu kısım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andır.» (Muhakemat sh: 41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Daha bu misaller 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«gibi pek çok misaller var. Onlar gösteriyorlar ki: Ulûm-u imaniye, hususan doğrudan doğ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uya ihtiyaca binaen ve yaralarına devaen Kur’an-ı Hakim’in esrarından manevî ilaçlar alınsa ve tecrübe edilse elbette o ulûm-u imaniye ve o edviye-i r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haniye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ihtiyacını hiss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enlere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ihtiyac›n› hissedenlere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ve ciddi ihlas ile istimal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ciddi ihlas ile istimal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ede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lere yeter, kâfi gelir.» (Mektubat sh: 358)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...diyen Bediüzzaman Hazretleri Risale-i Nur’un, in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san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ık dün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yasının ve hele bu asır insanlığının ıztırabını çektiği manevî dertlerinin devası olduğunu ilân eder. Hülasa, Risale-i Nur’dan ileri derecede istifade edebil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mek için, m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nevî yar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arını hissedip tedavisine ihtiyaç duymak gerektir. Aksi halde yani dünya emel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erine ve hayatına meftun olmuş ve sefahete dalmış veya acz ve fakrını his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setmez bir istiğna ve gurur haletine girmiş veya enan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yet, şan ü ş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ef hırsı ve s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yaset sarhoşluğu içine gömülmüş olanlar, hakaik-i imaniyeyi aklen anl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salar bile vicdanen, kalben ve ruhen tefeyyüz edip h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kiki istifade edemezler veya çok nok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san ve sathî kalırlar. Bediüzzaman Hazretlerinin şu ifadeleri ş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yan-ı dikkattir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«Bir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mevhibe-i İlahiye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mevhibe-i ‹lahiye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olan o esrar, halis bir niyet ile ve dünyadan ve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huzuzat-ı nefsaniyeden 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huzuzat-› nefsaniyeden 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t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cerrüd etmek vesilesiyle o feyizler gelebilir.» (Mektubat sh: 70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«Risale-i Nur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siyasetle alâkası olmadığın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an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siyasetle alâkas› olmad›¤›n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dan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, siyasî bir kafa çabuk ta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ir edemiyor.» (Emirdağ Lâhikası-I sh: 223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Evet evet.. acz ve tevekkül ile, fakr ve iltica ile nur kapısı açı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ır, zu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tler dağılır.» (Mektubat sh: 26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Hakaik-i Kur’aniye nurdur, ziyadır. Tasannu’, t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lluk, t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zellül zu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tleriyle birleşemiyor.» (Lem’alar sh: 44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Bu misaller hayli çoğaltılabili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-i Nur külliyatının kıymeti ve mümtaz hu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sus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yet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eri hakkında müel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ifi bulunan Bediüzzaman Hazretlerinin eserlerinde hayli beyan ve ifadeler var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ır. Ezcümle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Risale-i Nur eczaları, bütün mühim hakaik-ı im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iye ve Kur’aniyeyi hattâ en muannide karşı dahi parlak bir surette isbatı, çok kuvvetli bir iş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et-i gaybiye ve bir inayet-i İlahiyedir. Çünki h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aik-i imaniye ve Kur’aniye içinde öyleleri var ki en büyük bir dâhî t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kki edilen İbn-i Sina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‹bn-i Sina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, fehminde aczini itiraf etmiş, “Akıl buna yol bu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maz!” demiş.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Onuncu Söz Risalesi, o zatın dehasıyla y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tişemediği hak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ikı avam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ara da, çocuklara da bildir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yor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çocuklara da bildiri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yor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Hem meselâ: Sırr-ı Kader ve cüz’-ü ihtiyarînin halli için, koca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Sa’d-ı Taftazanî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Sa’d-› Taftazanî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gibi bir allâme kırk-elli sahifede, meşhur “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Mukaddemat-ı İsna Aşer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Mukaddemat-› ‹sna Aﬂer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” namıyla “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Telvih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Telvih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” nam kitabında ancak hallettiği ve ancak h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vassa bildirdiği aynı mesaili, Kadere dair olan Yirmialtıncı Söz’de, İkinci Mebhas’ın iki sahifesinde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tamamıyla, hem herkese bild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ecek bir tarzda beyanı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, eser-i inayet olmazsa nedir?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Hem bütün ukûlü hayrette bırakan ve hiç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bir fels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f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nin eliyle keş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fedilemeyen ve sırr-ı hilkat-i âlem ve tıl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sım-ı kâinat denile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ve Kur’an-ı Azimüşşan’ın i’cazıyla keşfedilen o tılsım-ı müşkil-küşa ve o muamma-yı hayret-nüma, Yirmi dö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üncü Mektub ve Yirmidokuzuncu Söz’ün âhiri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eki r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izli nüktede ve Otuzuncu Söz’ün t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havvülat-ı ze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atın altı adet hikm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inde keşfedilmiştir. Kâinattaki f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aliyet-i hayret-nümanın tılsımını ve hilkat-i kâinatın ve akıb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inin muammasını ve tahavvülat-ı ze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a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aki har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âtın sırr-ı hikmetini keşf ve beyan etmişle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ir, mey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andadır, bakılabilir.</w:t>
      </w:r>
    </w:p>
    <w:p w:rsidR="00A52AA0" w:rsidRPr="00D673BD" w:rsidRDefault="00A52AA0" w:rsidP="00D673BD">
      <w:pPr>
        <w:autoSpaceDE w:val="0"/>
        <w:autoSpaceDN w:val="0"/>
        <w:adjustRightInd w:val="0"/>
        <w:spacing w:before="120" w:after="0" w:line="240" w:lineRule="auto"/>
        <w:jc w:val="both"/>
        <w:rPr>
          <w:rFonts w:cstheme="minorHAnsi"/>
          <w:color w:val="00008B"/>
          <w:sz w:val="24"/>
          <w:szCs w:val="24"/>
          <w:highlight w:val="white"/>
          <w:lang w:val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Hem sırr-ı ehadiyet ile, şeriksiz vahdet-i rubub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eti hem nih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etsiz kurbiyet-i İlahiye ile, nihayetsiz b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’diy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iz olan hayret-e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giz hakikatları kemal-i vuzuh ile Onaltıncı Söz ve Otuz ikinci Söz beyan e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ikleri gibi, kud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et-i İlahiyeye nisbeten zerrat ve seyyarat müsavi o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ğunu ve haşr-i a’zamda umum ziruhun ihyası, bir nef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in ihyası kadar o kudrete kolay o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uğunu ve şirkin hi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at-ı kâ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inatta müdahalesi imtina’ d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ecesinde akı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an uzak o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duğunu kemal-i vuzuh ile gösteren Yirminci Mektub’daki </w:t>
      </w:r>
      <w:r w:rsidR="007F4597" w:rsidRPr="00D673BD">
        <w:rPr>
          <w:rFonts w:cstheme="minorHAnsi"/>
          <w:color w:val="FF0000"/>
          <w:sz w:val="28"/>
          <w:szCs w:val="28"/>
          <w:highlight w:val="white"/>
          <w:rtl/>
        </w:rPr>
        <w:t>وَ هُوَ عَلَى كُلِّ شَيْءٍ قَدِيرٌ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kel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si beyanında ve üç temsili havi onun zeyli, şu azîm sırr-ı vahdeti keşfetmiş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i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Hem hakaik-ı imaniye ve Kur’aniyede öyle bir g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işlik var ki, en bü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ük zekâ-i beşerî ihata edemediği halde benim gibi zihni mü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şevveş, vaz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eti perişan, mü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acaat ed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cek kitab yokken, sıkıntılı ve sür’atle yazan bir adamda, o hakaikın ekseriyet-i mutlakası dek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ikıyla zuhuru doğ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udan doğ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uya Kur’an-ı Hakîm’in i’caz-ı m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ev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îsinin eseri ve inayet-i Rabbaniyenin bir cilvesi ve kuvvetli bir iş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et-i gaybiyedir.» (Mektubat sh: 372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Evet 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«Resail-in Nur’un mesaili ilim ile, fikir ile, niyet ile ve kasdî bir ihtiyarla değil ekseriyet-i mutlaka ile sün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hat, zuhurat, ihtarat ile oluyor.» (Kastamonu Lâhikası sh: 210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Sözler hakkında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Sözler hakk›nda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tevazu’ suretinde demiyorum belki bir h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ikatı b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yan etmek için derim ki: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Sözlerdeki hakaik ve kem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at, benim değil Kur’an’ındır ve Kur’an’dan tereşşuh etmiştir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Hattâ Onuncu Söz, yü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zer ayat-ı Kur’aniyeden süzülmüş bazı katarattır. Sair risaleler dahi umumen öyledir. Madem ben öyle biliyorum ve m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em ben faniyim, g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ceğim elbette baki olacak birşey ve bir eser, benimle bağ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nmamak g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ektir ve bağlanm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lı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Ve madem ehl-i dalalet ve tuğyan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işlerine gel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m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yen bir eseri, eser sahibini çürütmek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eser sahibini çürütmek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le eseri çürütmek âdetler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i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elbette sema-yı Kur’anın yı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ız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rıyla bağlanan risaleler, benim gibi çok itirazata ve tenkidata medar olabilen ve sukut edebilen çü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ük bir d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ek ile bağlanm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lı. Hem madem örf-i nâsda, bir ese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eki mezaya, o eserin masdarı ve menba’ı zanne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i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i müellifinin etv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ında aranılıyor ve bu örfe göre, o hakaik-ı âliyeyi ve o c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vahir-i galiyeyi kendim gibi bir müflise ve onların binde birini kendinde gösteremiyen şahsiyetime mal etmek h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ikata karşı büyük bir haksız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ık o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duğu için risaleler kendi malım değil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Kur’an’ın malı olarak, Kur’an’ın reşehat-ı meziyatına mazhar ol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uklarını iz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har etmeye mecburum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Evet lezzetli üzüm sa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ımlarının hasiyetleri, kuru ç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b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ğunda aranılmaz. İşte ben de öyle bir kuru çubuk hü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ünd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im.» (Mektubat sh: 369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Kırk elli sene evvel Eski Said, ziyade ulûm-u a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iye ve felsef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ede h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eket ettiği için, hakikat-ül hakaike karşı ehl-i tarikat ve ehl-i hakikat gibi bir meslek aradı. Ekser ehl-i tarikat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ehl-i tarikat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gibi yalnız kalben harekete k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aat ed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di. Çünki aklı, fikri hikmet-i felsefiye ile bir d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ece yaralı idi tedavi lâ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zımdı. Sonra hem kalben, hem a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n hakikate g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en bazı büyük ehl-i hakikatın ark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ında gitmek is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edi. Baktı, onların herbirinin ayrı caz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bedar bir hassası var. Hangisinin arkasından gidec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ğine tahayyürde kaldı. İmam-ı Rabbanî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‹mam-› Rabbanî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de ona gaybî bir tarzda “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Tevhid-i kıble et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Tevhid-i k›ble et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!” demiş yani “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Yalnız bir üstadın arkasından gi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!” O çok yaralı Eski Said’in kalbine geldi ki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“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Üstad-ı hakiki Kur’an’dır. Tevhid-i kıble bu üs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tadla olur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” diye, yalnız o üstad-ı kudsînin irş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ıyla hem kalbi, hem ruhu gayet garib bir tarzda sülûke başladılar. Nefs-i emmaresi de şükûk ve şübehatıyla onu m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evî ve ilmî mücahedeye mecbur etti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Gözü kapalı olarak değil belki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İmam-ı Gazalî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‹mam-› Gazalî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(R.A.)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Mevlana Celaleddin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Mevlana Celaleddin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(R.A.) ve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İmam-ı Rabbanî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‹mam-› Rabbanî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(R.A.) gibi kalb, ruh, akıl gözleri açık olarak, ehl-i istiğrakın akıl gö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zünü kapadığı yerlerde, o m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am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rda gözü açık olarak gezmiş. Cenab-ı Hakk’a had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iz şükür olsun ki, Kur’an’ın dersiyle, irşadiyle hak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ate bir yol bulmuş, girmiş.» (Mesnevî-i Nuriye sh: 7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Sahabeler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Sahabeler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den ve Tabiîn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Tabiîn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ve Tebe-i Tabiîn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Tebe-i Tabiîn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den en yüksek mert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beli ve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et-i kübra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velayet-i kübra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sahibi olan zatlar, nefs-i Kur’an’dan bütün l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iflerinin hissel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ini aldı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rı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an ve Kur’an onlar için hakiki ve kâfi bir mürşid old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ğundan gösteriyor ki: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Her vakit Kur’an-ı Hakîm, hakikatları ifade ettiği gibi velayet-i kübra f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yiz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erini dahi ehil olanlara ifaza ede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Evet, zâhirden hakikata geçmek iki suretledir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Biri: Tarikat berzahı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Tarikat berzah›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na girip seyr ü sülûk ile kat’-ı meratib ederek hakikata geçmekti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İkinci suret: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Doğrudan doğruya, tarikat ber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zahına uğ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amadan, lütf-u İlahî ile hakikata geçmektir ki, Sahabeye ve Tabiîne has ve yük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sek ve kısa tarik şudur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Demek h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aik-ı Kur’aniyeden tereşşuh eden Nurlar ve o Nurlara tercü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ık eden Sözler, o hassaya malik o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bili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 ve m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iktirler.» (Mektubat sh: 356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-i Nur Kur’anın çok kuvvetli, h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kiki bir tef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s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idir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” tekrar ile dediğimizden, bazı di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atsizler tam manasını b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mediğinden bir hakikatı b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an etmeğe bir ihtar aldım. O hakikat şudu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Tefsir iki kısımdır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Tefsir iki k›s›md›r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Birisi: Malûm tefsirlerdir ki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Kur’an’ın ibar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sini ve k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ime ve cüm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elerinin manalarını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b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an ve izah ve isbat ede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İkinci kısım tefsir ise: Kur’anın imanî olan hakikat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arını kuvvetli hüccetlerle beyan ve isbat ve izah etmek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tir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Bu kısmın pekçok ehem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eti var. Zâhir malûm tefsi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, bu kısmı bazan müc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l bir tarzda dercediyorlar. Fakat Risale-i Nur doğr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an doğruya bu ikinci kısmı esas tutmuş, emsalsiz bir tarzda muannid feylesofları susturan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feylesoflar› susturan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bir manevî tefsi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ir.» (Şualar sh: 515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Hem Kur’an (2:129, 151, 269) âyetlerinden ist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faza ile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-in Nu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’un müstesna bir hassası, İsm-i Hakem ve Hakîm’in mazharı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‹sm-i Hakem ve Hakîm’in mazhar›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olup bütün safahatında, mebahisinde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nizam ve intizam-ı kâin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tın ayin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sinde İsm-i Hakem ve Hakîm’in cilveleri olan hikmet-i kuds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yeyi ve hikemiyat-ı Kur’aniyeyi ders veriyor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Mevzuu ve net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cesi, hikmet-i Kur’aniye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hikmet-i Kur’aniye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dir.» (Şualar sh: 700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Hem 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«Risale-i Nur, hükema ve ülemanın mesl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ğinde gitm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yip, Kur’an’ın bir i’caz-ı manevîsiyle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her şeyde bir pencere-i marifet açmış bir senelik işi bir saatte görür gibi Kur’an’a mahsus bir sırrı anlamış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tı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ki, bu dehşetli z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nda hadsiz ehl-i inadın hücumlarına karşı mağlub olmayıp g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be e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iş.» (Mesnevî-i Nuriye sh: 8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Evliya divanlarını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Evliya divanlar›n›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ve ülemanın kitablarını çok müt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a eden bir kı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ım zatlar taraflarından soruldu: “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t-in Nur’un ver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iği zevk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Risalet-in Nur’un ver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di¤i zevk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ve şevk ve iman ve iz’an onlardan çok kuvvetli olmasının sebebi nedi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?”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Elcevab: Eski mübarek zatların ekseri divanları ve ülemanın bir kısım risaleleri imanın ve marifetin net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cel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inden ve meyv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inden ve feyizl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inden bahs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e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. Onların zamanlarında imanın esasatına ve kökl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ine hü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cum yoktu ve erkân-ı iman sa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sılmıyordu.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Şimdi ise kök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erine ve erkâ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nına şiddetli ve c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maatli bir surette taarruz va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. O divanlar ve r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alel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in çoğu has mü’minlere ve ferd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e hitab ederler, bu zamanın deh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şetli t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arruzunu def’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emiyorla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t-in Nur ise, Kur’an’ın bir manevî mu’cizesi olarak imanın esasatını kurtarıyo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ve mevcud imandan ist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fade cihetine değil, belki çok deli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 ve parlak bürha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r ile imanın isbatına ve tahkikine ve muh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faz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ına ve şübehattan kurtarm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ına hizmet e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iğinden herkese bu z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nda e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k gibi, ilaç gibi lü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zumu var olduğunu di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atle bakanlar hükmediyo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r…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Hem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t-in Nu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, sair ülemanın eserleri gibi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yal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nız aklın ayağı ve nazarıy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ders vermez ve evliya misillü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yalnız kalbin keşf ve zev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kiyle h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ket etmiyor belki akıl ve kalbin ittihad ve imt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zacı ve ruh vesair letaifin t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avünü ayağıyla h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eket ederek evc-i a’lâya uça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taa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uz eden felsef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in değil ayağı, belki gözü yetişmediği yerlere çıkar h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aik-ı imaniyeyi kör gözüne de gösterir.» (Kastamonu Lâhikası sh: 11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Bu zamandaki dehşetli dinsizlik cereyanlarına karşı Risale-i Nur’un en isabetli ve muvaffakiyetli eserler oldu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ğunu beyan eden Bediüzzaman, bu s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beble Nurcuların mün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hasıran Risale-i Nur’la hizmet ettikl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ini ifade eder ve bunu elzem görür. Ezcümle bir mek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tubunda şöyle diyor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Bazı kimsele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«diyorlar: “Said, yanında başka k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abları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baﬂka ki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instrText xml:space="preserve">tablar›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.i.baﬂka ki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instrText xml:space="preserve">tablar›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bulu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urm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or</w:t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t>;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. Demek onları beğenmiyor. Ve İmam-ı Gazalî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‹mam-› Gazalî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’yi de (R.A.) tam beğe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iyor ki, eserl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ini yanına getirmiyor.” İşte bu acib manasız sözlerle bir b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ntı ver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orlar. Bu nevi hileleri yapan, perde altında ehl-i ze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eka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perde alt›nda ehl-i zen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instrText xml:space="preserve">deka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dır fakat, saf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il hocaları ve bazı sofuları vasıta yapı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orla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Buna karşı deriz ki: “Hâşâ, yüz defa hâşâ!.. Risale-i Nur ve şakirdleri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Hüccet-ül-İslâm İmam-ı Gazalî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Hüccet-ül-‹slâm ‹mam-› Gazalî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ve beni Hazret-i Ali ile bağlıyan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Hazret-i Ali ile ba¤l›yan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y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gâne üst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ımı beğenmemek değil,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belki bütün kuvvetleriyle onların takib ettiği mes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ği ehl-i dalaletin hü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cumundan kurtarmak ve muhafaza etmekti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Fakat onların zamanında bu dehşetli zendeka hü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cumu, e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ân-ı iman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eyi sarsmıyordu. O muhakkik ve a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âme ve müçtehid zatların asır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ına göre münazara-i i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iyede ve diniyede isti’mal ettikleri silahlar hem geç elde edilir, hem bu zaman düşmanlarına birden galebe edem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diğinden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sale-i Nur, Kur’an-ı Mu’ciz-ül Beyan’dan hem çabuk, hem keskin, hem tam düşman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arın başını dağıt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cak silahları bul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 xml:space="preserve">duğu 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için, o müb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ek ve kudsî zatların tezgâhlarına müracaat etmiyor. Çünki umum o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ın merci’leri ve menba’ları ve üstadları olan Kur’an, Risale-i Nur’a tam mü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em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l bir üstad olmuştur. Ve hem vakit dar, hem bizler az o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uğumuz için vakit bulamıyoruz ki, o nuranî ese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den de istifade etsek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Hem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-i Nur şakirdlerinin yüz mis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inden z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yade zatlar, o kitablarla meşguldürler ve o vazifeyi y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pıyorlar. Biz de, o vazifeyi on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ara bırakmışız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Yoksa hâşâ ve kellâ! O kudsî üstad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ımızın mübarek eserleri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üstad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instrText>la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instrText xml:space="preserve">r›m›z›n mübarek eserleri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ni ruh u canımız kadar s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v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iz. Fakat herbirimizin birer k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fası, b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er eli, birer dili var, ka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şımızda da binler mütecaviz var. Vaktimiz dar. En son silah, mi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ralyoz gibi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-i Nur bürhanl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ını gördüğümüz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en, mec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buriyetle ona s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ılıp iktifa ediyoruz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» (Kastamonu Lâhikası sh: 182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Gizli din düşmanları ve münafıklar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Gizli din düﬂmanlar› ve münaf›klar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çoktandır an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dılar ki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Nur Tal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b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erinin kefenleri boyun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arındadır. Onları Risale-i Nur’dan ve üstadl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ından ayırmak kabil değil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ir. Bunun için şey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tanî plânlarını, desiselerini d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ğiştir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 xml:space="preserve">diler. 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Bir zayıf damarlarından veya safiyetlerinden is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ifade ederiz fikriyle aldatmak yolunu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aldatmak yolunu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tuttula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O münafıklar veya o münafıkların adam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arı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münaf›klar›n adam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lar›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veya adamlarına al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anmış olanlar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aldanm›ﬂ olanlar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dost su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etine girerek, b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zan da talebe şekline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talebe ﬂekline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gir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ek derler ve dedirtirle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ki: “Bu da İslâmiyete hiz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ttir bu da onlarla müc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eledir. Şu malû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tı elde edersen, Risale-i Nur’a daha iyi hizmet ede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sin. Bu da büyük eserdir.” gibi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bir takım kandırışlarla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kand›r›ﬂlarla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sırf o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Nur Taleb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sinin Nurlarla olan meşguliyet ve hiz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metini yavaş yavaş azaltmakla ve başka şeylere nazarını çev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ip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, nihayet Risale-i Nur’a ç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ışmaya vakit bı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akmamak gibi tuzaklara düşü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ye çalışıyo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r. V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ahut da maaş, servet, mevki, şöhret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maaﬂ, servet, mevki, ﬂöhret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gibi şey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lerle aldatmaya 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aldatmaya 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veya ko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u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kla hizmetten vazg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çirmeye gayret ediyorla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-i Nur, dikkatle okuyan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Risale-i Nur, dikkatle okuyan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kimseye öyle bir fikrî, ruhî, kalbî int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bah ve uyanıklık veriyo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ki bütün böyle alda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lar, bizi Risale-i Nur’a şiddetle sevk ve teş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vik ve o dessas mün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fıkların ma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a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rının tam aksine olarak bir tesir ve bir netice hâ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ıl ediyo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Fesübhanallah!.. Hattâ öyle Nur Talebeleri mey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ana gelme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edir ki, asıl halis niyet ve kudsî gayeden sonra -bir sebeb  olarak da- münafıkların mezkûr plâ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rının in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ına, rağmına dünyayı terk edip kendini Risale-i Nur’a vakfediyor ve Üstadımızın dediği gibi d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orlar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Zaman, İslâmiyet fedaisi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‹slâmiyet fedaisi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olmak zamanıdır.» (Tarihçe-i Hayat sh: 690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Bediüzzaman bir hoca efendiye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hoca efendiye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(dolayısıyla da bü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tün hoc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ara) bu z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manda Risale-i Nur’la dine hizmet etmeyi tavsiye ederken diyor ki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Zatınız gibi metin ve imanlı ve hakikatlı zatlar Risale-i Nur dair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sine giriniz. Çünki bu asırda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-i Nur, bütün teh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cümata karşı mağlub olmadı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En mua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id düşmanlarına da, serbestiyetini resmen tes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im ettirdi. Hattâ iki seneden beridir büyük mak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tlar ve adliyeler, tedkikat netic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sinde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-i Nur’un serbestiyetini tasdi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ve mahrem ve gayr-i mahrem bütün ecz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rını sahiplerine teslime karar verdile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-i Nur’un mesleği, sair tarikatlar, meslekler gibi mağlub olmıyara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belki galebe ed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ek pek çok m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annidleri imana getirmesi pek çok hâd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atın şehadetiyle, bu asırda bir mu’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cize-i maneviye-i Kur’aniye o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uğunu is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bat eder.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O dairenin h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cinde, ekseriyetle bu meml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kette bu hususi ve cüz’î ve yalnız şahsî hizmet veya mağ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ubane perde al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tında veya bid’alara müsamaha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bid’alara müsamaha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sur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tinde ve t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’vilat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te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’vilat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ile bin nevi tahr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fat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tahrifat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içinde hizmet-i d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niye tam olamaz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diye, hâdisat bize k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aat ve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iş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Madem sizde büyük bir himmet ve kuvvetli bir iman var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tam bir ih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as ve tam bir mahviyetle, sebatkâ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ane Risale-i Nur’a şakird ol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Ta binler, belki yüzbinler şakirdlerin şirket-i maneviye-i uhrev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ine his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edar ol. Ta senin hayırların, iyili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in cüz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’iyetten çıkıp küllîleşsin, âhirette tam kârlı bir ticaret o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un.» (Emirdağ Lâhikası-I sh: 63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Bediüzzaman, Risale-i Nur dairesinde bulunan ilim sahibi hocalara da şöyle diyor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Bir şey daha kaldı, en tehlikesi odur ki: İçinizde ve ahbabı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ızda, bu fakir kardeşinize karşı bir kıskanç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ık d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rı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k›skanç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instrText>l›k da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instrText xml:space="preserve">mar›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bulunmak, en tehlikelidir.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Siz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erde mü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him ehl-i ilim de var. Ehl-i il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min bir kıs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mında, bir enaniyet-i ilmiye bulunur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Kendi mü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evazi de olsa, o cihette enaniyetlidir. Çabuk enaniyetini bıra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maz. Kalbi, aklı ne kadar yapışsa da nefsi, o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ilmî en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niyeti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ilmî ena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niyeti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cih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inde imtiyaz ister, kendini satmak ister, hattâ yazılan risalelere karşı muaraza ister. Kalbi ris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leri sevdiği ve aklı istihsan ettiği ve yüksek bulduğu halde nefsi ise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enaniyet-i ilmiyeden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enaniyet-i ilmiyeden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gelen kıs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anç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ık cihetinde zımnî bir adavet besler gibi, Sözler’in kıy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in tenzilini arzu eder, ta ki kendi mahsulat-ı fikriyesi onlara y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işsin onlar gibi satılsın. Halbuki bi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c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buriye bunu haber veriyo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um ki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“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Bu dürûs-u Kur’aniyenin dairesi içinde olanlar, allâme ve müctehidler de olsalar vaz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feleri -ulûm-u im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niye cihetinde- yalnız y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zı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an şu Sözler’in şerhleri ve izahlarıdır veya tanzimleridir. Çünki çok emarelerle an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amı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şız ki: Bu ulûm-u imaniyedeki fetva vazifesiyle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fetva vazifesiyle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tav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zif edilmişiz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Eğer biri, dairemiz içinde nefsin enaniyet-i ilm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eden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enaniyet-i ilmi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instrText xml:space="preserve">yeden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aldığı bir his ile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şerh ve izah haricinde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ﬂerh ve izah haricinde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bir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şey yazsa soğuk bir muaraza veya nâkıs bir tak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idcilik hükmüne geçer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Çünki çok delillerle ve emarelerle t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hakkuk etmiş ki: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ele-i Nur ec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zaları, Kur’anın tereşşuhatıdı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bizler ta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im-ül a’mal k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id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iyle, herbirimiz bir vazife deruhde edip, o ab-ı h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at tereşşuhatını muhtaç olanlara yetiştir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oruz!..» (Mektubat sh: 395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Yukarıda gayet mücmel olarak geçen (şerh ve izah) ifades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nin hududu ve şekli, Kastamonu Lâhikası’nda açıkça beyan edildiği gibi, Risale-i Nur’un bazı yerl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inde de tafsilat vardır. Risale-i Nur’un mücmel yerl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ini yine Risale-i Nur’la izah etmek, Risale-i Nur’da bir kaidedir. İşte Bediüzzaman Hazretleri izah şekli hak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kında gayet açık olarak şöyle diyor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-i Nur’un tekmil ve izahı ve haş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y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erle b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yanı ve isbatı size tevdi’ edilmiş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tah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in ediyorum. Bir em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esi de şudur ki bu sene çok defa ihtar edilen hakika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i kayde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k için teşebbüs ettim ise de çalıştı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ılam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dım. Evet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-i Nur size mü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kem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mel bir me’haz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mü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>kem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mel bir me’haz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olabilir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Ve ondan e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ân-ı iman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in her birisine, meselâ Kur’an k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âmullah o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ğuna ve i’cazî nüktelerine dair müteferrik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sal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erdeki par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çalar top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ansa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ri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>sale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>lerdeki par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çalar toplansa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veya haşre dair ayrı ayrı bürhanlar cem’edilse ve hakeza..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mü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kemmel bir izah ve bir haşiye ve bir şerh olabili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. Zannederim ki, hakaik-ı âliye-i imaniyeyi t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mıyla Risale-i Nur ihata etmiş, başka ye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de aramaya lüzum yok.» (Kastamonu Lâhikası sh: 56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Evet Risale-i Nur eserleri bu zamanın ihtiyaçl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ına c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vab olarak yazıl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mış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tır. Bu zaman ile eski zaman arasında büyük farklar vardır. Zira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Eski zamanda esasat-ı imaniye mahfuzdu, teslim kavi idi. Teferr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atta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Teferruatta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, ariflerin marifetleri delilsiz de olsa, beyanatları ma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bul idi, kâfi idi. Fakat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şu z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manda dalalet-i fenniye, elini esasata ve er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kâna uzatmış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olduğu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an, her derde lâyık devayı ih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an eden Hakîm-i Rahim olan Zat-ı Zülcelal, Kur’an-ı Kerim’in en parlak mazhar-ı i’c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zından olan temsi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ından bir şu’lesini acz ve zaafıma, fakr ve ihtiyacıma merhameten hiz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t-i Kur’an’a ait yazı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ıma ihsan etti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Felillahilhamd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sırr-ı temsil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s›rr-› temsil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dürbünüyle, en uzak hakika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r gayet y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kın gösterildi. Hem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sırr-ı temsi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cihet-ül vahdetiyle, en dağınık mes’eleler top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ttırıldı. Hem sırr-ı temsil merdiveniyle, en yüksek hakaika ko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ylıkla yetiş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tirildi. Hem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sırr-ı temsi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pe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ceresiyle hakaik-ı gaybiyeye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esasat-ı İslâmiyeye şu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huda y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kın bir yakîn-i imaniye hâsıl old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. Akıl ile b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aber vehim ve hayal, hattâ nefs ve heva teslime mecbur olduğu gibi, şeytan dahi teslim-i s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ha mecbur oldu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Elhasıl: Yazılarımda ne kadar güzellik ve te’sir b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unsa, a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cak temsilat-ı Kur’aniyenin lemaatındandır. Benim hissem yalnız şiddet-i iht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acımla talebdir ve g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et aczimle tazarruumdur. Derd benimdir, deva Kur’anındır.» (Mektubat sh: 376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Çoklar tarafından hem bana, hem bazı Nur ka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eşlerime sual etmiş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ler ve ediyorlar: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“Neden bu kadar muarızlara karşı ve muannid filo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zoflara ve ehl-i dalâlete mukabil Risale-i Nur mağlûp olmu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 xml:space="preserve">yor? 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Milyonlar kıymettar hakiki kütüb-ü imaniye ve İslâmiyenin intişarlarına bir derece sed çe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kle ve s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fahet ve hayat-ı dünyeviyenin lezze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iyle çok bîçare gençleri ve i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anları hakaik-i imaniyeden mahrum bırakıyo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r. Halbuki en şiddetli hücum ve en gaddarâne muamele ve en ziyade yalanlarla ve aley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hinde yapılan propaga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alarla Risale-i Nur’u kırmak, i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anları ondan ü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ütmek ve vazgeçirmeye çalıştıkları halde, hiçbir eserde görülmediği bir tarzda Risale-i Nur’un i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işarı, hatta çoğu el yaz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sıyla altı yüz bin nüsha risalelerinden kemâl-i iştiyakla perde altında int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şar etmesi ve dahil ve h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içte kemâl-i iştiyakla kendini okutturmasının hikmeti nedir? Sebebi n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ir?” diye bu m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alde çok suallere karşı el-cevap deriz ki: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Kur’ân-ı Hakîmin sırr-ı i’câzıyla hakikî bir tefsiri olan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-i Nur, bu dünyada bir mânevî cehen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nemi dalâlette gösterdiği gibi, imanda dahi bu dünyada mânevî bir cen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net bulunduğunu isbat ediyor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Ve gü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ahların ve fenalıkların ve haram lezzetlerin içinde mânevî elîm elem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i gösterip hasenat ve güzel hasletlerde ve hakaik-i Şeriatın amelinde cennet lezaizi gibi mânevî lezzetler b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unduğunu isbat ediyor. Sefahet ehlini ve dalâlete düşenleri o cihetle, aklı başında olanlarını kurtarı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or. Çünkü, bu zamanda iki dehşetli hal var.</w:t>
      </w:r>
    </w:p>
    <w:p w:rsidR="007F4597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Birincisi: Âkıbeti görmeyen, bir dirhem hazır lezzeti ileride bir ba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n lezzetlere tercih eden hissiyat-ı insaniye akıl ve fikre g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be ettiği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den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ehl-i sefaheti sefahetten kurtarmanın çare-i yegâ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nesi, aynı lezzetinde elemi gösterip hissini mağlûp etmektir.</w:t>
      </w:r>
    </w:p>
    <w:p w:rsidR="00A52AA0" w:rsidRPr="00D673BD" w:rsidRDefault="00A52AA0" w:rsidP="00D673BD">
      <w:pPr>
        <w:autoSpaceDE w:val="0"/>
        <w:autoSpaceDN w:val="0"/>
        <w:adjustRightInd w:val="0"/>
        <w:spacing w:before="120" w:after="0" w:line="240" w:lineRule="auto"/>
        <w:jc w:val="both"/>
        <w:rPr>
          <w:rFonts w:cstheme="minorHAnsi"/>
          <w:color w:val="FF0000"/>
          <w:sz w:val="28"/>
          <w:szCs w:val="28"/>
          <w:highlight w:val="white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Ve </w:t>
      </w:r>
      <w:r w:rsidRPr="00D673BD">
        <w:rPr>
          <w:rFonts w:eastAsia="Times New Roman" w:cstheme="minorHAnsi"/>
          <w:position w:val="6"/>
          <w:sz w:val="24"/>
          <w:szCs w:val="24"/>
          <w:lang w:val="tr-TR" w:eastAsia="tr-TR"/>
        </w:rPr>
        <w:t>(</w:t>
      </w:r>
      <w:r w:rsidRPr="00D673BD">
        <w:rPr>
          <w:rFonts w:eastAsia="Times New Roman" w:cstheme="minorHAnsi"/>
          <w:position w:val="6"/>
          <w:sz w:val="24"/>
          <w:szCs w:val="24"/>
          <w:lang w:val="tr-TR" w:eastAsia="tr-TR"/>
        </w:rPr>
        <w:footnoteReference w:id="4"/>
      </w:r>
      <w:r w:rsidRPr="00D673BD">
        <w:rPr>
          <w:rFonts w:eastAsia="Times New Roman" w:cstheme="minorHAnsi"/>
          <w:position w:val="6"/>
          <w:sz w:val="24"/>
          <w:szCs w:val="24"/>
          <w:lang w:val="tr-TR" w:eastAsia="tr-TR"/>
        </w:rPr>
        <w:t>)</w:t>
      </w:r>
      <w:r w:rsidR="007F4597" w:rsidRPr="00D673BD">
        <w:rPr>
          <w:rFonts w:cstheme="minorHAnsi"/>
          <w:color w:val="FF0000"/>
          <w:sz w:val="28"/>
          <w:szCs w:val="28"/>
          <w:highlight w:val="white"/>
          <w:rtl/>
        </w:rPr>
        <w:t>يَسْتَحِبُّونَ الْحَيَوةَ الدُّنْيَا عَلَى اْلاٰخِرَةِ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âyetinin işar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iyle, bu z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nda âhiretin elmas gibi nimetlerini, lezzetlerini bildiği halde, dü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evî kı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ılacak şişe parçalarını onlara tercih etmek, ehl-i iman iken ehl-i dalâlete o hubb-u dünya ve o sır için tâbi olmak tehlikesinden ku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arm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ın çare-i y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gânesi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dünyada dahi cehennem azabı gibi elemleri gös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termekle olur ki, Risale-i Nur o meslekten gidiyor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Yoksa, bu zama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aki küfr-ü mutlakın ve fenden gelen dalâletin ve sefahetteki tiryakiliğin inadı karşı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ında, Cenâb-ı Hakkı tanıttırdıktan sonra ve Cehennemin vü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cudunu  isbat ile ve onun azabıyla insanları fenalıktan, seyyiattan vazg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çirmek yo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uyla o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an, belki de yirmiden birisi ders alabilir. Ders aldıktan sonra da, “Cenâb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noBreakHyphen/>
        <w:t>ı Hak Gafûrü’r-Rahîmdir, hem Cehennem pek uzaktır” der, yine sefahetine devam edebilir. Kalbi, ruhu hissiyatına mağlûp olu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İşte, Risale-i Nur ekser muvazeneleriyle küfür ve dalâletin dünyadaki elîm ve ürkütücü netic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ini göstermekle, en muannid ve nefisperest i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anları dahi o menhus, gayr-ı meşru lezzetlerden ve sefahetlerden bir nef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et verip, aklı başında olanları tevbeye sev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eder.» (Hutbe-i Şamiye sh: 7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Bu asırda ikinci dehşetli hal: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Eski zamanda küfr-ü mutlak ve fe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en gelen dalaletler ve küfr-ü in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îden gelen teme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üd bu zamana nisbeten pek azdı. Onun için eski İslâm muhakki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inin dersleri, hücce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leri o zamanda tam kâfi olurdu.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Küfr-ü meşkûkü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Küfr-ü meﬂkûkü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ç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buk izale ederlerdi. Allah’a iman umumî olduğu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an Allah’ı tanıttırmakla ve Cehennem azabını ihtar e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kle ço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rı sefahetlerden, d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letlerden vazgeçebili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lerdi. 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Şimdi ise, eski zamanda bir memlekette bir kâfir-i mutlak yerine şimdi bir kasabada yüz tane bulunabilir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Eskide fen ve ilim ile da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te girip inad ve temerrüd ile hakaik-ı imana karşı çıkana nisb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en şimdi yüz derece z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ade olmuş. Bu mütemerrid inadçılar firavunluk derec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inde bir gurur ile ve deh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şetli dalaletleriyle, hakaik-ı im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iyeye karşı muaraza etti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i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den, elbette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bunlara karşı atom bombası gibi bu dünyada onların temellerini parça parça edecek bir hakikat-ı kud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siye lâzım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ı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ki, on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ın t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cavüzatını durdursun ve bir kısmını imana getirsin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İşte Cenab-ı Hakk’a hadsiz şükürler olsun ki, bu zamanın tam yar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ına bir tiryak olarak Kur’an-ı Mucizülbeyan’ın bir m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cize-i maneviyesi ve lemaatı b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nan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-i Nur, pek çok müvazenelerle en dehşetli mu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annid mütemerridleri, Kur’anın elmas kılıncı ile kırıyor ve kâinat zer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eleri adedince vahdaniyet-i İlahiyeye ve imanın h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kikatlarına hüc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cetleri, delilleri gösteriyor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» (Hutbe-i Şamiye sh:15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«Madem hakikat böyledir, ben tahmin ediyorum ki: Eğer Şeyh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Abdülkadir-i Geylanî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Abdülkadir-i Geylanî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(R.A.) ve Şah-ı Nakşibend (R.A.)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Nakﬂibend (R.A.)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ve İmam-ı Rab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banî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‹mam-› Rabbanî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(R.A.) gibi zatlar bu zamanda olsaydıla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, bütün himme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ini hakaik-ı imaniyenin ve akaid-i İslâmiyenin ta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viyesine sarfedece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di. Çünki saadet-i ebediyenin m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arı onlardır. Onlarda kusur edilse, ş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avet-i ebediyeye sebebiyet veri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İmansız Cennet’e gidemez, fakat tasavvufsuz Cennet’e giden pek ço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tur. Ekmeksiz insan yaşıyamaz, fakat meyvesiz yaşıyabilir.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Tasavvuf meyvedir, h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kaik-ı İslâmiye gıdadır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Eskiden kırk günden tut ta kırk s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eye kadar bir seyr-i sülûk ile bazı hakaik-ı im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iyeye ancak çıkılab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irdi. Şimdi ise Cenab-ı Hakk’ın rahm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tiyle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kırk dakikada o hakaika çı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kılacak bir yol bulunsa, o yola karşı lâkayd kalmak elbette kâr-ı akıl değil!.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İşte otuzüç adet Sözler, böyle Kur’anî bir yolu açtı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ğını, dikkatle ok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anlar hükmediyorlar. Madem hak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at budur esrar-ı Kur’aniyeye ait yazı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lan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Sözler, şu zamanın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Sözler, ﬂu zaman›n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yaralarına en münasib bir ilaç, bir merhem ve zulümatın tehacümatına maruz hey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’et-i İslâmiyeye en nafi’ bir nur ve dalalet v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ilerinde hayrete düşenler için en doğru bir rehbe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o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uğu itikadındayım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Bilirsiniz ki: Eğer dalalet cehaletten gelse izalesi ko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ydır. Fakat da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t, fenden ve ilimden gelse, izalesi müşkildir. Eski z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nda ikinci kısım, binde bir bul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ordu. Bulunanlardan ancak binden biri irşad ile yola g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bilirdi. Çünki öyleler kendilerini b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ğ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iyorlar hem bi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iyorlar, hem ke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ilerini bilir zannediyorlar.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Cenab-ı Hak şu zamanda, i’caz-ı Kur’anın manevî lemeatı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an olan malûm Sözler’i, şu dalalet zendek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ına bir tiryak hasiy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in</w:t>
      </w:r>
      <w:r w:rsidR="00D673BD">
        <w:rPr>
          <w:rFonts w:eastAsia="Times New Roman" w:cstheme="minorHAnsi"/>
          <w:sz w:val="24"/>
          <w:szCs w:val="24"/>
          <w:lang w:val="tr-TR" w:eastAsia="tr-TR"/>
        </w:rPr>
        <w:t>i vermiş tasav</w:t>
      </w:r>
      <w:r w:rsidR="00D673BD">
        <w:rPr>
          <w:rFonts w:eastAsia="Times New Roman" w:cstheme="minorHAnsi"/>
          <w:sz w:val="24"/>
          <w:szCs w:val="24"/>
          <w:lang w:val="tr-TR" w:eastAsia="tr-TR"/>
        </w:rPr>
        <w:softHyphen/>
        <w:t>vu</w:t>
      </w:r>
      <w:r w:rsidR="00D673BD">
        <w:rPr>
          <w:rFonts w:eastAsia="Times New Roman" w:cstheme="minorHAnsi"/>
          <w:sz w:val="24"/>
          <w:szCs w:val="24"/>
          <w:lang w:val="tr-TR" w:eastAsia="tr-TR"/>
        </w:rPr>
        <w:softHyphen/>
        <w:t>rundayım.» (M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ektubat sh: 23)</w:t>
      </w:r>
    </w:p>
    <w:p w:rsidR="00A52AA0" w:rsidRPr="00D673BD" w:rsidRDefault="00A52AA0" w:rsidP="00D673BD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Bediüzzaman Hazretleri, âhirzamanda gelip fesadı izale ed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ceği rivayet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erde müjdelenen zatın kendisi ol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uğu yo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undaki has şakirdlerinin kanaatlarının daima Risale-i Nur ve şahs-ı manevîsi hakkında doğru oldu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ğunu beyan ederek, kendini nazara vermek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ten çekinmiş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tir. Ezcümle, mevzu ile alâ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kalı bir mektu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bunda şöyle diyor:</w:t>
      </w:r>
    </w:p>
    <w:p w:rsidR="00A52AA0" w:rsidRPr="00D673BD" w:rsidRDefault="00A52AA0" w:rsidP="004B70F6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Ümmetin beklediği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Ümmetin bekledi¤i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, âhirzamanda gelecek zatın üç vazifesinde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en mühimmi ve en büyüğü ve en kıyme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arı olan iman-ı tahkikîyi neşir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iman-› tahkikîyi neﬂir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ve ehl-i imanı dalaletten kurtarmak cihetiyle o en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ehemm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yetli vaz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feyi aynen bitemamiha Risale-i Nur’da görmüş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er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İmam-ı Ali ve Gavs-ı Azam ve Osman-ı Halidî gibi zatlar bu nokta içindir ki, o gelecek zatın makamını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gelecek zat›n makam›n›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sale-i Nur’un şahs-ı m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nevî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sind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keşfen gö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müşler gibi işaret etmişler. Bazan da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o şahs-ı manev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îyi bir hâdimine vermişle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, o hâ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ime mü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efitane bakmışlar. Bu hakikattan an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şılıyor ki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sonra gel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cek o mübarek za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,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gele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>cek o mübarek zat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>,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Risale-i Nur’u bir prog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amı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Risale-i Nur’u bir prog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instrText xml:space="preserve">ram›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olarak n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şir ve tatbik ed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cek.» (Sikke-i Tas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ik sh: 9)</w:t>
      </w:r>
    </w:p>
    <w:p w:rsidR="00A52AA0" w:rsidRPr="00D673BD" w:rsidRDefault="00A52AA0" w:rsidP="004B70F6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-i Nur’un resmen neşredilmesinin lüzumu:</w:t>
      </w:r>
    </w:p>
    <w:p w:rsidR="00A52AA0" w:rsidRPr="00D673BD" w:rsidRDefault="00A52AA0" w:rsidP="004B70F6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Risale-i Nur bu mübarek vatanın manevî bir h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s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ârı o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k cih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tiyle şimdi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iki dehşetli manevî belâ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yı def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’etmek için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matbuat âlemiyle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matbuat âlemiyle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tez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hüre başlama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, ders vermek zamanı geldi veya gelecek g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bidir za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ed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im.</w:t>
      </w:r>
    </w:p>
    <w:p w:rsidR="00A52AA0" w:rsidRPr="00D673BD" w:rsidRDefault="00A52AA0" w:rsidP="004B70F6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O dehşetli belâdan birisi: 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Hristiyan dinini mağlub eden ve anarşiliği yetiştiren şimalde çıkan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deh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şetli dinsiz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ik cereyanı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, bu vatanı manevî is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ilasına karşı Risale-in Nur, sedd-i Zülkarneyn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sedd-i Zülkarneyn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gibi bir sedd-i Kur’anî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sedd-i Kur’anî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vazif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ini görebilir ve âlem-i İslâmın bu müb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ek vatanın ahalisine karşı pek şiddetli itiraz ve itt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hamlarını izale etmek için matbuat lisanıyla ko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uşmak lâzım gelmiş diye kalbime ih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ar edildi.</w:t>
      </w:r>
    </w:p>
    <w:p w:rsidR="00A52AA0" w:rsidRPr="00D673BD" w:rsidRDefault="00A52AA0" w:rsidP="004B70F6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Ben dünyanın halini bilmiyorum fakat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Avrupa’da is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tilâ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kârane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Avrupa’da is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>tilâ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kârane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hükm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e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ve edyan-ı s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viyeye dayanmı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an dehşetli cereyanın istil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ına karşı Risale-i Nur hak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atları bir kal’a olduğu gibi âlem-i İslâmın ve Asya kıt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ının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Asya k›ta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instrText xml:space="preserve">s›n›n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hal-i hazı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aki itiraz ve ittihamını izale ve eskideki m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hab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bet ve uhuvv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ini iade etmeğe vesile olan bir mu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’cize-i Kur’aniyedir.</w:t>
      </w:r>
    </w:p>
    <w:p w:rsidR="00A52AA0" w:rsidRPr="00D673BD" w:rsidRDefault="00A52AA0" w:rsidP="004B70F6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Bu memleketin vatanperver siyasîleri çabuk a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lını başına alıp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-i Nur’u tab’ ederek resmi neş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retmeleri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resmi neﬂ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retmeleri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lâzımdı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ki, bu iki belâya karşı s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per o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un.» (Emirdağ Lâhikası-I sh: 102)</w:t>
      </w:r>
    </w:p>
    <w:p w:rsidR="00A52AA0" w:rsidRPr="00D673BD" w:rsidRDefault="00A52AA0" w:rsidP="004B70F6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Eve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«bu millet ve vatan, hayat-ı içtimaiyesi ve s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iyesi ana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şilikten kurtulmak ve büyük tehlikelerden halâs olmak için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beş esas 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beﬂ esas 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lâzım ve zarur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ir:</w:t>
      </w:r>
    </w:p>
    <w:p w:rsidR="00A52AA0" w:rsidRPr="00D673BD" w:rsidRDefault="00A52AA0" w:rsidP="004B70F6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Birincisi: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merhamet.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İkincisi: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hürmet.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Üçüncüsü: 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emn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yet.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Dördün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cüsü: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haram ve helalı b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lip haramdan çekilmek.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Beşincisi: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serseriliği bır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kıp itaat etmektir. İşte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-i Nur, hayat-ı içtim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iyeye baktığı v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kit bu beş esası te’min edip, asayişin temel taşını tesbit ve te’min ede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.» (Kas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amonu Lâhikası sh: 241)</w:t>
      </w:r>
    </w:p>
    <w:p w:rsidR="00A52AA0" w:rsidRPr="00D673BD" w:rsidRDefault="00A52AA0" w:rsidP="004B70F6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Bu asırda müceddidiyetin bir şahs-ı manevî oldu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ğunu b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yan eden Bediüzzaman Hazretleri şöyle diyor:</w:t>
      </w:r>
    </w:p>
    <w:p w:rsidR="00A52AA0" w:rsidRPr="00D673BD" w:rsidRDefault="00A52AA0" w:rsidP="004B70F6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«Her asırda dine ve imana tam hizmet eden mü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ced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idler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mü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instrText>ced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instrText xml:space="preserve">didler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geldikleri gibi, bu acib ve kom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ecilik ve şahs-ı manevî-i dalaletin tecavüzü zam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ında bir şahs-ı manevî müceddid olmak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instrText xml:space="preserve"> "müceddid olmak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lâzım gelir. Eski zamana benz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ez. Şahıs ne kadar da hârika olsa, şahs-ı manevîye karşı mağlub olmak kabildir.</w:t>
      </w:r>
    </w:p>
    <w:p w:rsidR="00A52AA0" w:rsidRPr="00D673BD" w:rsidRDefault="00A52AA0" w:rsidP="004B70F6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-i Nur’un o cihette bir nevi müced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did olması</w: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müced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did olmas›" </w:instrText>
      </w:r>
      <w:r w:rsidR="002324BD" w:rsidRPr="00D673BD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 xml:space="preserve"> kaviyyen muht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mel olduğundan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o sıfatlar, hâşâ benim had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im değil belki müke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rer yaz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ığım gibi, benim hay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ım Risale-i Nur’a bir nevi ç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irdek olab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ir. Kur’anın fey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ziyle Cenab-ı Hakk’ın ihs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nıyla o çekirdek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ten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-i Nur’un meyvedar, kıymettar bir ağaç hükmüne icad-ı İlahî ile geçme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sidir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Ben bir ç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kirdektim, çürüdüm gittim. Bütün kıymet,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Kur’an-ı Ha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kîm’in mânası</w: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D673BD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Kur’an-› Hakîm’in mânas›" </w:instrText>
      </w:r>
      <w:r w:rsidR="002324BD" w:rsidRPr="00D673BD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ve hak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katlı tef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siri olan Risale-i Nur’a ait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ir.» (Emirdağ Lâhikası-II sh: 152)</w:t>
      </w:r>
    </w:p>
    <w:p w:rsidR="00A52AA0" w:rsidRPr="00D673BD" w:rsidRDefault="00A52AA0" w:rsidP="00D673BD">
      <w:pPr>
        <w:autoSpaceDE w:val="0"/>
        <w:autoSpaceDN w:val="0"/>
        <w:adjustRightInd w:val="0"/>
        <w:spacing w:before="120" w:after="0" w:line="240" w:lineRule="auto"/>
        <w:jc w:val="both"/>
        <w:rPr>
          <w:rFonts w:cstheme="minorHAnsi"/>
          <w:color w:val="FF0000"/>
          <w:sz w:val="28"/>
          <w:szCs w:val="28"/>
          <w:highlight w:val="white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«Evet, </w:t>
      </w:r>
      <w:r w:rsidRPr="00D673BD">
        <w:rPr>
          <w:rFonts w:eastAsia="Times New Roman" w:cstheme="minorHAnsi"/>
          <w:position w:val="6"/>
          <w:sz w:val="24"/>
          <w:szCs w:val="24"/>
          <w:lang w:val="tr-TR" w:eastAsia="tr-TR"/>
        </w:rPr>
        <w:t>(</w:t>
      </w:r>
      <w:r w:rsidRPr="00D673BD">
        <w:rPr>
          <w:rFonts w:eastAsia="Times New Roman" w:cstheme="minorHAnsi"/>
          <w:position w:val="6"/>
          <w:sz w:val="24"/>
          <w:szCs w:val="24"/>
          <w:lang w:val="tr-TR" w:eastAsia="tr-TR"/>
        </w:rPr>
        <w:footnoteReference w:id="5"/>
      </w:r>
      <w:r w:rsidRPr="00D673BD">
        <w:rPr>
          <w:rFonts w:eastAsia="Times New Roman" w:cstheme="minorHAnsi"/>
          <w:position w:val="6"/>
          <w:sz w:val="24"/>
          <w:szCs w:val="24"/>
          <w:lang w:val="tr-TR" w:eastAsia="tr-TR"/>
        </w:rPr>
        <w:t>)</w:t>
      </w:r>
      <w:r w:rsidR="007F4597" w:rsidRPr="00D673BD">
        <w:rPr>
          <w:rFonts w:cstheme="minorHAnsi"/>
          <w:color w:val="FF0000"/>
          <w:sz w:val="28"/>
          <w:szCs w:val="28"/>
          <w:highlight w:val="white"/>
          <w:rtl/>
        </w:rPr>
        <w:t>عُلَمَاءُ اُمَّتِى كَاَنْبِيَاءِ بَنِى اِسْرَائيِلَ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fermân etmiş. Gavs-ı Âzam Şâh-ı Geylânî, İmam-ı Gazâlî, İmam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noBreakHyphen/>
        <w:t>ı Ra</w:t>
      </w:r>
      <w:r w:rsidR="004B70F6">
        <w:rPr>
          <w:rFonts w:eastAsia="Times New Roman" w:cstheme="minorHAnsi"/>
          <w:sz w:val="24"/>
          <w:szCs w:val="24"/>
          <w:lang w:val="tr-TR" w:eastAsia="tr-TR"/>
        </w:rPr>
        <w:t>b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>bânî gibi hem şahsen, hem v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zifeten büyük ve harika zatlar, bu hadisi, kıymettar irşâ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atlarıyla ve eserleriyle fiilen tasdik etmişler. O zamanlar bir cihette ferdiyet z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anı ol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duğundan, hikmet-i Rabbaniye onlar gibi feridleri ve kudsî dâh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eri ümme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tin imdadına göndermiş.</w:t>
      </w:r>
    </w:p>
    <w:p w:rsidR="00A52AA0" w:rsidRPr="00D673BD" w:rsidRDefault="00A52AA0" w:rsidP="004B70F6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D673BD">
        <w:rPr>
          <w:rFonts w:eastAsia="Times New Roman" w:cstheme="minorHAnsi"/>
          <w:sz w:val="24"/>
          <w:szCs w:val="24"/>
          <w:lang w:val="tr-TR" w:eastAsia="tr-TR"/>
        </w:rPr>
        <w:t>Şimdi ise, aynı vazifeye, fakat müşkilâtlı ve deh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şetli şerait içinde, bir şahs-ı mânevî hükmünde bulunan 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t>Risaletü’n-Nur’u ve sırr-ı tesanüdle bir ferd-i ferid mânâsında olan şakird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lerini bu cemaat zamanında o mühim vazifeye koştur</w:t>
      </w:r>
      <w:r w:rsidRPr="00D673BD">
        <w:rPr>
          <w:rFonts w:eastAsia="Times New Roman" w:cstheme="minorHAnsi"/>
          <w:b/>
          <w:sz w:val="24"/>
          <w:szCs w:val="24"/>
          <w:lang w:val="tr-TR" w:eastAsia="tr-TR"/>
        </w:rPr>
        <w:softHyphen/>
        <w:t>muş.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t xml:space="preserve"> Bu sırra binaen, benim gibi bir neferin ağır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laşmış müşiri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yet makamında ancak bir dümdarlık vazifesi var.» (Kasta</w:t>
      </w:r>
      <w:r w:rsidRPr="00D673BD">
        <w:rPr>
          <w:rFonts w:eastAsia="Times New Roman" w:cstheme="minorHAnsi"/>
          <w:sz w:val="24"/>
          <w:szCs w:val="24"/>
          <w:lang w:val="tr-TR" w:eastAsia="tr-TR"/>
        </w:rPr>
        <w:softHyphen/>
        <w:t>monu Lâhikası sh: 7)</w:t>
      </w:r>
    </w:p>
    <w:bookmarkEnd w:id="3"/>
    <w:p w:rsidR="00AA641D" w:rsidRPr="00D673BD" w:rsidRDefault="00AA641D" w:rsidP="00D673BD">
      <w:pPr>
        <w:spacing w:before="120" w:after="0" w:line="240" w:lineRule="auto"/>
        <w:rPr>
          <w:rFonts w:cstheme="minorHAnsi"/>
          <w:sz w:val="24"/>
          <w:szCs w:val="24"/>
        </w:rPr>
      </w:pPr>
    </w:p>
    <w:sectPr w:rsidR="00AA641D" w:rsidRPr="00D673BD" w:rsidSect="002324BD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20098" w:rsidRDefault="00A20098" w:rsidP="00A52AA0">
      <w:pPr>
        <w:spacing w:after="0" w:line="240" w:lineRule="auto"/>
      </w:pPr>
      <w:r>
        <w:separator/>
      </w:r>
    </w:p>
  </w:endnote>
  <w:endnote w:type="continuationSeparator" w:id="0">
    <w:p w:rsidR="00A20098" w:rsidRDefault="00A20098" w:rsidP="00A52A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Palatin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PalatinoTŸrk">
    <w:altName w:val="Times New Roman"/>
    <w:panose1 w:val="00000000000000000000"/>
    <w:charset w:val="4D"/>
    <w:family w:val="auto"/>
    <w:notTrueType/>
    <w:pitch w:val="default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20098" w:rsidRDefault="00A20098" w:rsidP="00A52AA0">
      <w:pPr>
        <w:spacing w:after="0" w:line="240" w:lineRule="auto"/>
      </w:pPr>
      <w:r>
        <w:separator/>
      </w:r>
    </w:p>
  </w:footnote>
  <w:footnote w:type="continuationSeparator" w:id="0">
    <w:p w:rsidR="00A20098" w:rsidRDefault="00A20098" w:rsidP="00A52AA0">
      <w:pPr>
        <w:spacing w:after="0" w:line="240" w:lineRule="auto"/>
      </w:pPr>
      <w:r>
        <w:continuationSeparator/>
      </w:r>
    </w:p>
  </w:footnote>
  <w:footnote w:id="1">
    <w:p w:rsidR="00D673BD" w:rsidRPr="00D673BD" w:rsidRDefault="00D673BD" w:rsidP="00D673BD">
      <w:pPr>
        <w:pStyle w:val="dipnot"/>
        <w:rPr>
          <w:rFonts w:asciiTheme="minorHAnsi" w:hAnsiTheme="minorHAnsi" w:cstheme="minorHAnsi"/>
          <w:sz w:val="24"/>
          <w:szCs w:val="24"/>
        </w:rPr>
      </w:pPr>
      <w:r w:rsidRPr="00D673BD">
        <w:rPr>
          <w:rStyle w:val="DipnotBavurusu"/>
          <w:rFonts w:asciiTheme="minorHAnsi" w:hAnsiTheme="minorHAnsi" w:cstheme="minorHAnsi"/>
          <w:sz w:val="24"/>
          <w:szCs w:val="24"/>
        </w:rPr>
        <w:footnoteRef/>
      </w:r>
      <w:r w:rsidRPr="00D673BD">
        <w:rPr>
          <w:rFonts w:asciiTheme="minorHAnsi" w:hAnsiTheme="minorHAnsi" w:cstheme="minorHAnsi"/>
          <w:sz w:val="24"/>
          <w:szCs w:val="24"/>
        </w:rPr>
        <w:t xml:space="preserve">  Bakara Sûresi, 2:286.</w:t>
      </w:r>
    </w:p>
  </w:footnote>
  <w:footnote w:id="2">
    <w:p w:rsidR="00D673BD" w:rsidRPr="00D673BD" w:rsidRDefault="00D673BD" w:rsidP="00D673BD">
      <w:pPr>
        <w:pStyle w:val="dipnot"/>
        <w:rPr>
          <w:rFonts w:asciiTheme="minorHAnsi" w:hAnsiTheme="minorHAnsi" w:cstheme="minorHAnsi"/>
          <w:sz w:val="24"/>
          <w:szCs w:val="24"/>
        </w:rPr>
      </w:pPr>
      <w:r w:rsidRPr="00D673BD">
        <w:rPr>
          <w:rStyle w:val="DipnotBavurusu"/>
          <w:rFonts w:asciiTheme="minorHAnsi" w:hAnsiTheme="minorHAnsi" w:cstheme="minorHAnsi"/>
          <w:sz w:val="24"/>
          <w:szCs w:val="24"/>
        </w:rPr>
        <w:t>HAŞİYE:</w:t>
      </w:r>
      <w:r w:rsidRPr="00D673BD">
        <w:rPr>
          <w:rFonts w:asciiTheme="minorHAnsi" w:hAnsiTheme="minorHAnsi" w:cstheme="minorHAnsi"/>
          <w:b/>
          <w:sz w:val="24"/>
          <w:szCs w:val="24"/>
        </w:rPr>
        <w:t>Zaman isbat etti ki, o adam, adam değil, Risa</w:t>
      </w:r>
      <w:r w:rsidRPr="00D673BD">
        <w:rPr>
          <w:rFonts w:asciiTheme="minorHAnsi" w:hAnsiTheme="minorHAnsi" w:cstheme="minorHAnsi"/>
          <w:b/>
          <w:sz w:val="24"/>
          <w:szCs w:val="24"/>
        </w:rPr>
        <w:softHyphen/>
        <w:t>le-i Nur’dur. Belki ehl-i keşif Risale-i Nuru ehemmiyet</w:t>
      </w:r>
      <w:r w:rsidRPr="00D673BD">
        <w:rPr>
          <w:rFonts w:asciiTheme="minorHAnsi" w:hAnsiTheme="minorHAnsi" w:cstheme="minorHAnsi"/>
          <w:b/>
          <w:sz w:val="24"/>
          <w:szCs w:val="24"/>
        </w:rPr>
        <w:softHyphen/>
        <w:t>siz olan tercümanı ve nâşiri sûretinde keşiflerinde müşa</w:t>
      </w:r>
      <w:r w:rsidRPr="00D673BD">
        <w:rPr>
          <w:rFonts w:asciiTheme="minorHAnsi" w:hAnsiTheme="minorHAnsi" w:cstheme="minorHAnsi"/>
          <w:b/>
          <w:sz w:val="24"/>
          <w:szCs w:val="24"/>
        </w:rPr>
        <w:softHyphen/>
        <w:t>hede etmişler, “bir adam” demişler.</w:t>
      </w:r>
      <w:r w:rsidRPr="00D673BD">
        <w:rPr>
          <w:rFonts w:asciiTheme="minorHAnsi" w:hAnsiTheme="minorHAnsi" w:cstheme="minorHAnsi"/>
          <w:sz w:val="24"/>
          <w:szCs w:val="24"/>
        </w:rPr>
        <w:t xml:space="preserve"> (Müellif)</w:t>
      </w:r>
    </w:p>
  </w:footnote>
  <w:footnote w:id="3">
    <w:p w:rsidR="00D673BD" w:rsidRPr="00D673BD" w:rsidRDefault="00D673BD" w:rsidP="00D673BD">
      <w:pPr>
        <w:pStyle w:val="dipnot"/>
        <w:rPr>
          <w:rFonts w:asciiTheme="minorHAnsi" w:hAnsiTheme="minorHAnsi" w:cstheme="minorHAnsi"/>
          <w:sz w:val="24"/>
          <w:szCs w:val="24"/>
        </w:rPr>
      </w:pPr>
      <w:r w:rsidRPr="00D673BD">
        <w:rPr>
          <w:rStyle w:val="DipnotBavurusu"/>
          <w:rFonts w:asciiTheme="minorHAnsi" w:hAnsiTheme="minorHAnsi" w:cstheme="minorHAnsi"/>
          <w:sz w:val="24"/>
          <w:szCs w:val="24"/>
        </w:rPr>
        <w:footnoteRef/>
      </w:r>
      <w:r w:rsidRPr="00D673BD">
        <w:rPr>
          <w:rFonts w:asciiTheme="minorHAnsi" w:hAnsiTheme="minorHAnsi" w:cstheme="minorHAnsi"/>
          <w:sz w:val="24"/>
          <w:szCs w:val="24"/>
        </w:rPr>
        <w:t>el-Aclûnî, Keşfü'l-Hafâ: 1:310; Gazâlî, İh</w:t>
      </w:r>
      <w:r w:rsidRPr="00D673BD">
        <w:rPr>
          <w:rFonts w:asciiTheme="minorHAnsi" w:hAnsiTheme="minorHAnsi" w:cstheme="minorHAnsi"/>
          <w:sz w:val="24"/>
          <w:szCs w:val="24"/>
        </w:rPr>
        <w:softHyphen/>
        <w:t>yâu Ulûmü'd-Dîn: 4:409 (Kitâbu't-Tefekkür); el-Heysemî, Mecmeu'z-Zevâid: 1:78.</w:t>
      </w:r>
    </w:p>
  </w:footnote>
  <w:footnote w:id="4">
    <w:p w:rsidR="00D673BD" w:rsidRPr="00D673BD" w:rsidRDefault="00D673BD" w:rsidP="00D673BD">
      <w:pPr>
        <w:pStyle w:val="dipnot"/>
        <w:rPr>
          <w:rFonts w:asciiTheme="minorHAnsi" w:hAnsiTheme="minorHAnsi" w:cstheme="minorHAnsi"/>
          <w:sz w:val="24"/>
          <w:szCs w:val="24"/>
        </w:rPr>
      </w:pPr>
      <w:r w:rsidRPr="00D673BD">
        <w:rPr>
          <w:rStyle w:val="DipnotBavurusu"/>
          <w:rFonts w:asciiTheme="minorHAnsi" w:hAnsiTheme="minorHAnsi" w:cstheme="minorHAnsi"/>
          <w:sz w:val="24"/>
          <w:szCs w:val="24"/>
        </w:rPr>
        <w:footnoteRef/>
      </w:r>
      <w:r w:rsidRPr="00D673BD">
        <w:rPr>
          <w:rFonts w:asciiTheme="minorHAnsi" w:hAnsiTheme="minorHAnsi" w:cstheme="minorHAnsi"/>
          <w:sz w:val="24"/>
          <w:szCs w:val="24"/>
        </w:rPr>
        <w:t>İbrahim Sûresi, 14:3.</w:t>
      </w:r>
    </w:p>
  </w:footnote>
  <w:footnote w:id="5">
    <w:p w:rsidR="00D673BD" w:rsidRPr="00D673BD" w:rsidRDefault="00D673BD" w:rsidP="004B70F6">
      <w:pPr>
        <w:pStyle w:val="dipnot"/>
        <w:rPr>
          <w:rFonts w:asciiTheme="minorHAnsi" w:hAnsiTheme="minorHAnsi" w:cstheme="minorHAnsi"/>
          <w:sz w:val="24"/>
          <w:szCs w:val="24"/>
        </w:rPr>
      </w:pPr>
      <w:r w:rsidRPr="00D673BD">
        <w:rPr>
          <w:rStyle w:val="DipnotBavurusu"/>
          <w:rFonts w:asciiTheme="minorHAnsi" w:hAnsiTheme="minorHAnsi" w:cstheme="minorHAnsi"/>
          <w:sz w:val="24"/>
          <w:szCs w:val="24"/>
        </w:rPr>
        <w:footnoteRef/>
      </w:r>
      <w:r w:rsidRPr="00D673BD">
        <w:rPr>
          <w:rFonts w:asciiTheme="minorHAnsi" w:hAnsiTheme="minorHAnsi" w:cstheme="minorHAnsi"/>
          <w:sz w:val="24"/>
          <w:szCs w:val="24"/>
        </w:rPr>
        <w:t>el-Aclûnî, Keşfü’l-Hafâ: 2:64; Tec</w:t>
      </w:r>
      <w:r w:rsidRPr="00D673BD">
        <w:rPr>
          <w:rFonts w:asciiTheme="minorHAnsi" w:hAnsiTheme="minorHAnsi" w:cstheme="minorHAnsi"/>
          <w:sz w:val="24"/>
          <w:szCs w:val="24"/>
        </w:rPr>
        <w:softHyphen/>
        <w:t>rîd-i Sarîh Tercemesi, 1:107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D45BDF"/>
    <w:multiLevelType w:val="hybridMultilevel"/>
    <w:tmpl w:val="5D8400E6"/>
    <w:lvl w:ilvl="0" w:tplc="361896FA">
      <w:start w:val="1"/>
      <w:numFmt w:val="decimal"/>
      <w:lvlText w:val="%1-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abstractNum w:abstractNumId="1" w15:restartNumberingAfterBreak="0">
    <w:nsid w:val="2DE201AB"/>
    <w:multiLevelType w:val="hybridMultilevel"/>
    <w:tmpl w:val="68AE6E66"/>
    <w:lvl w:ilvl="0" w:tplc="041F000F">
      <w:start w:val="1"/>
      <w:numFmt w:val="decimal"/>
      <w:lvlText w:val="%1."/>
      <w:lvlJc w:val="left"/>
      <w:pPr>
        <w:tabs>
          <w:tab w:val="num" w:pos="1077"/>
        </w:tabs>
        <w:ind w:left="1077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</w:lvl>
  </w:abstractNum>
  <w:abstractNum w:abstractNumId="2" w15:restartNumberingAfterBreak="0">
    <w:nsid w:val="42D0575B"/>
    <w:multiLevelType w:val="hybridMultilevel"/>
    <w:tmpl w:val="2C1696B0"/>
    <w:lvl w:ilvl="0" w:tplc="854E6F4C">
      <w:start w:val="1"/>
      <w:numFmt w:val="decimal"/>
      <w:lvlText w:val="%1-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abstractNum w:abstractNumId="3" w15:restartNumberingAfterBreak="0">
    <w:nsid w:val="59DF7DF8"/>
    <w:multiLevelType w:val="hybridMultilevel"/>
    <w:tmpl w:val="F124B990"/>
    <w:lvl w:ilvl="0" w:tplc="041F0001">
      <w:start w:val="1"/>
      <w:numFmt w:val="bullet"/>
      <w:lvlText w:val=""/>
      <w:lvlJc w:val="left"/>
      <w:pPr>
        <w:tabs>
          <w:tab w:val="num" w:pos="1077"/>
        </w:tabs>
        <w:ind w:left="107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6EFE63E2"/>
    <w:multiLevelType w:val="hybridMultilevel"/>
    <w:tmpl w:val="68AE6E66"/>
    <w:lvl w:ilvl="0" w:tplc="041F0001">
      <w:start w:val="1"/>
      <w:numFmt w:val="bullet"/>
      <w:lvlText w:val=""/>
      <w:lvlJc w:val="left"/>
      <w:pPr>
        <w:tabs>
          <w:tab w:val="num" w:pos="1077"/>
        </w:tabs>
        <w:ind w:left="1077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MDUzMjIzNDYxNTFU0lEKTi0uzszPAykwrAUAkL7oFSwAAAA="/>
  </w:docVars>
  <w:rsids>
    <w:rsidRoot w:val="00A52AA0"/>
    <w:rsid w:val="002324BD"/>
    <w:rsid w:val="002571BA"/>
    <w:rsid w:val="0043699E"/>
    <w:rsid w:val="0046450D"/>
    <w:rsid w:val="004B70F6"/>
    <w:rsid w:val="007F4597"/>
    <w:rsid w:val="00A20098"/>
    <w:rsid w:val="00A52AA0"/>
    <w:rsid w:val="00AA641D"/>
    <w:rsid w:val="00C54C8D"/>
    <w:rsid w:val="00D673BD"/>
    <w:rsid w:val="00E2551D"/>
    <w:rsid w:val="00F17DC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C3ACFD5-B393-4ED6-9D35-C0C8E486D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iPriority="0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24BD"/>
  </w:style>
  <w:style w:type="paragraph" w:styleId="Balk1">
    <w:name w:val="heading 1"/>
    <w:basedOn w:val="Normal"/>
    <w:next w:val="Normal"/>
    <w:link w:val="Balk1Char"/>
    <w:qFormat/>
    <w:rsid w:val="00A52AA0"/>
    <w:pPr>
      <w:keepNext/>
      <w:spacing w:before="600" w:after="120" w:line="240" w:lineRule="auto"/>
      <w:ind w:left="567" w:right="567"/>
      <w:jc w:val="center"/>
      <w:outlineLvl w:val="0"/>
    </w:pPr>
    <w:rPr>
      <w:rFonts w:ascii="Arial Black" w:eastAsia="Times New Roman" w:hAnsi="Arial Black" w:cs="Times New Roman"/>
      <w:sz w:val="24"/>
      <w:szCs w:val="24"/>
      <w:lang w:val="tr-TR" w:eastAsia="tr-TR"/>
    </w:rPr>
  </w:style>
  <w:style w:type="paragraph" w:styleId="Balk2">
    <w:name w:val="heading 2"/>
    <w:basedOn w:val="Normal"/>
    <w:next w:val="Normal"/>
    <w:link w:val="Balk2Char"/>
    <w:qFormat/>
    <w:rsid w:val="00A52AA0"/>
    <w:pPr>
      <w:keepNext/>
      <w:spacing w:before="360" w:after="120" w:line="280" w:lineRule="atLeast"/>
      <w:ind w:left="340"/>
      <w:outlineLvl w:val="1"/>
    </w:pPr>
    <w:rPr>
      <w:rFonts w:ascii="Arial Black" w:eastAsia="Times New Roman" w:hAnsi="Arial Black" w:cs="Times New Roman"/>
      <w:sz w:val="24"/>
      <w:szCs w:val="20"/>
      <w:lang w:val="tr-TR" w:eastAsia="tr-TR"/>
    </w:rPr>
  </w:style>
  <w:style w:type="paragraph" w:styleId="Balk3">
    <w:name w:val="heading 3"/>
    <w:basedOn w:val="Normal"/>
    <w:next w:val="Normal"/>
    <w:link w:val="Balk3Char"/>
    <w:qFormat/>
    <w:rsid w:val="00A52AA0"/>
    <w:pPr>
      <w:keepNext/>
      <w:spacing w:before="360" w:after="0" w:line="240" w:lineRule="auto"/>
      <w:ind w:firstLine="357"/>
      <w:jc w:val="both"/>
      <w:outlineLvl w:val="2"/>
    </w:pPr>
    <w:rPr>
      <w:rFonts w:ascii="Arial" w:eastAsia="Times New Roman" w:hAnsi="Arial" w:cs="Arial"/>
      <w:b/>
      <w:bCs/>
      <w:sz w:val="26"/>
      <w:szCs w:val="26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A52AA0"/>
    <w:rPr>
      <w:rFonts w:ascii="Arial Black" w:eastAsia="Times New Roman" w:hAnsi="Arial Black" w:cs="Times New Roman"/>
      <w:sz w:val="24"/>
      <w:szCs w:val="24"/>
      <w:lang w:val="tr-TR" w:eastAsia="tr-TR"/>
    </w:rPr>
  </w:style>
  <w:style w:type="character" w:customStyle="1" w:styleId="Balk2Char">
    <w:name w:val="Başlık 2 Char"/>
    <w:basedOn w:val="VarsaylanParagrafYazTipi"/>
    <w:link w:val="Balk2"/>
    <w:rsid w:val="00A52AA0"/>
    <w:rPr>
      <w:rFonts w:ascii="Arial Black" w:eastAsia="Times New Roman" w:hAnsi="Arial Black" w:cs="Times New Roman"/>
      <w:sz w:val="24"/>
      <w:szCs w:val="20"/>
      <w:lang w:val="tr-TR" w:eastAsia="tr-TR"/>
    </w:rPr>
  </w:style>
  <w:style w:type="character" w:customStyle="1" w:styleId="Balk3Char">
    <w:name w:val="Başlık 3 Char"/>
    <w:basedOn w:val="VarsaylanParagrafYazTipi"/>
    <w:link w:val="Balk3"/>
    <w:rsid w:val="00A52AA0"/>
    <w:rPr>
      <w:rFonts w:ascii="Arial" w:eastAsia="Times New Roman" w:hAnsi="Arial" w:cs="Arial"/>
      <w:b/>
      <w:bCs/>
      <w:sz w:val="26"/>
      <w:szCs w:val="26"/>
      <w:lang w:val="tr-TR" w:eastAsia="tr-TR"/>
    </w:rPr>
  </w:style>
  <w:style w:type="numbering" w:customStyle="1" w:styleId="NoList1">
    <w:name w:val="No List1"/>
    <w:next w:val="ListeYok"/>
    <w:uiPriority w:val="99"/>
    <w:semiHidden/>
    <w:unhideWhenUsed/>
    <w:rsid w:val="00A52AA0"/>
  </w:style>
  <w:style w:type="paragraph" w:styleId="T1">
    <w:name w:val="toc 1"/>
    <w:basedOn w:val="Normal"/>
    <w:next w:val="Normal"/>
    <w:autoRedefine/>
    <w:semiHidden/>
    <w:rsid w:val="00A52AA0"/>
    <w:pPr>
      <w:tabs>
        <w:tab w:val="right" w:leader="dot" w:pos="6860"/>
      </w:tabs>
      <w:spacing w:before="80" w:after="0" w:line="240" w:lineRule="atLeast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styleId="Dizin6">
    <w:name w:val="index 6"/>
    <w:basedOn w:val="Normal"/>
    <w:next w:val="Normal"/>
    <w:semiHidden/>
    <w:rsid w:val="00A52AA0"/>
    <w:pPr>
      <w:spacing w:before="100" w:after="100" w:line="240" w:lineRule="auto"/>
      <w:ind w:left="1415" w:firstLine="561"/>
      <w:jc w:val="both"/>
    </w:pPr>
    <w:rPr>
      <w:rFonts w:ascii="Times New Roman" w:eastAsia="Times New Roman" w:hAnsi="Times New Roman" w:cs="Times New Roman"/>
      <w:szCs w:val="20"/>
      <w:lang w:val="tr-TR" w:eastAsia="tr-TR"/>
    </w:rPr>
  </w:style>
  <w:style w:type="paragraph" w:styleId="Dizin2">
    <w:name w:val="index 2"/>
    <w:basedOn w:val="Normal"/>
    <w:next w:val="Normal"/>
    <w:semiHidden/>
    <w:rsid w:val="00A52AA0"/>
    <w:pPr>
      <w:spacing w:before="100" w:after="100" w:line="240" w:lineRule="auto"/>
      <w:ind w:left="283" w:firstLine="561"/>
      <w:jc w:val="both"/>
    </w:pPr>
    <w:rPr>
      <w:rFonts w:ascii="Times New Roman" w:eastAsia="Times New Roman" w:hAnsi="Times New Roman" w:cs="Times New Roman"/>
      <w:szCs w:val="20"/>
      <w:lang w:val="tr-TR" w:eastAsia="tr-TR"/>
    </w:rPr>
  </w:style>
  <w:style w:type="paragraph" w:styleId="Dizin1">
    <w:name w:val="index 1"/>
    <w:basedOn w:val="Normal"/>
    <w:next w:val="Normal"/>
    <w:semiHidden/>
    <w:rsid w:val="00A52AA0"/>
    <w:pPr>
      <w:spacing w:after="0" w:line="200" w:lineRule="atLeast"/>
      <w:jc w:val="both"/>
    </w:pPr>
    <w:rPr>
      <w:rFonts w:ascii="Times New Roman" w:eastAsia="Times New Roman" w:hAnsi="Times New Roman" w:cs="Times New Roman"/>
      <w:sz w:val="16"/>
      <w:szCs w:val="20"/>
      <w:lang w:val="tr-TR" w:eastAsia="tr-TR"/>
    </w:rPr>
  </w:style>
  <w:style w:type="character" w:styleId="SatrNumaras">
    <w:name w:val="line number"/>
    <w:basedOn w:val="VarsaylanParagrafYazTipi"/>
    <w:rsid w:val="00A52AA0"/>
  </w:style>
  <w:style w:type="paragraph" w:styleId="AltBilgi">
    <w:name w:val="footer"/>
    <w:basedOn w:val="Normal"/>
    <w:link w:val="AltBilgiChar"/>
    <w:rsid w:val="00A52AA0"/>
    <w:pPr>
      <w:tabs>
        <w:tab w:val="center" w:pos="4819"/>
        <w:tab w:val="right" w:pos="9071"/>
      </w:tabs>
      <w:spacing w:before="100" w:after="100" w:line="240" w:lineRule="auto"/>
      <w:ind w:firstLine="561"/>
      <w:jc w:val="both"/>
    </w:pPr>
    <w:rPr>
      <w:rFonts w:ascii="Times New Roman" w:eastAsia="Times New Roman" w:hAnsi="Times New Roman" w:cs="Times New Roman"/>
      <w:szCs w:val="20"/>
      <w:lang w:val="tr-TR" w:eastAsia="tr-TR"/>
    </w:rPr>
  </w:style>
  <w:style w:type="character" w:customStyle="1" w:styleId="AltBilgiChar">
    <w:name w:val="Alt Bilgi Char"/>
    <w:basedOn w:val="VarsaylanParagrafYazTipi"/>
    <w:link w:val="AltBilgi"/>
    <w:rsid w:val="00A52AA0"/>
    <w:rPr>
      <w:rFonts w:ascii="Times New Roman" w:eastAsia="Times New Roman" w:hAnsi="Times New Roman" w:cs="Times New Roman"/>
      <w:szCs w:val="20"/>
      <w:lang w:val="tr-TR" w:eastAsia="tr-TR"/>
    </w:rPr>
  </w:style>
  <w:style w:type="character" w:customStyle="1" w:styleId="risaleCharChar">
    <w:name w:val="risale Char Char"/>
    <w:basedOn w:val="VarsaylanParagrafYazTipi"/>
    <w:link w:val="risaleChar5"/>
    <w:rsid w:val="00A52AA0"/>
    <w:rPr>
      <w:sz w:val="24"/>
      <w:szCs w:val="24"/>
      <w:lang w:val="tr-TR" w:eastAsia="tr-TR"/>
    </w:rPr>
  </w:style>
  <w:style w:type="paragraph" w:customStyle="1" w:styleId="risaleChar">
    <w:name w:val="risale Char"/>
    <w:basedOn w:val="Normal"/>
    <w:link w:val="risaleCharChar1"/>
    <w:rsid w:val="00A52AA0"/>
    <w:pPr>
      <w:spacing w:before="160" w:after="0" w:line="280" w:lineRule="atLeast"/>
      <w:ind w:firstLine="357"/>
      <w:jc w:val="both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risaleCharChar1">
    <w:name w:val="risale Char Char1"/>
    <w:basedOn w:val="VarsaylanParagrafYazTipi"/>
    <w:link w:val="risaleChar"/>
    <w:rsid w:val="00A52AA0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DipnotBavurusu">
    <w:name w:val="footnote reference"/>
    <w:basedOn w:val="VarsaylanParagrafYazTipi"/>
    <w:semiHidden/>
    <w:rsid w:val="00A52AA0"/>
    <w:rPr>
      <w:rFonts w:ascii="Times New Roman" w:hAnsi="Times New Roman"/>
      <w:dstrike w:val="0"/>
      <w:position w:val="6"/>
      <w:sz w:val="16"/>
      <w:szCs w:val="20"/>
      <w:vertAlign w:val="baseline"/>
    </w:rPr>
  </w:style>
  <w:style w:type="paragraph" w:styleId="DipnotMetni">
    <w:name w:val="footnote text"/>
    <w:link w:val="DipnotMetniChar"/>
    <w:semiHidden/>
    <w:rsid w:val="00A52AA0"/>
    <w:pPr>
      <w:spacing w:after="0" w:line="240" w:lineRule="auto"/>
      <w:ind w:firstLine="80"/>
      <w:jc w:val="both"/>
    </w:pPr>
    <w:rPr>
      <w:rFonts w:ascii="New York" w:eastAsia="Times New Roman" w:hAnsi="New York" w:cs="Times New Roman"/>
      <w:sz w:val="16"/>
      <w:szCs w:val="20"/>
      <w:lang w:val="tr-TR" w:eastAsia="tr-TR"/>
    </w:rPr>
  </w:style>
  <w:style w:type="character" w:customStyle="1" w:styleId="DipnotMetniChar">
    <w:name w:val="Dipnot Metni Char"/>
    <w:basedOn w:val="VarsaylanParagrafYazTipi"/>
    <w:link w:val="DipnotMetni"/>
    <w:semiHidden/>
    <w:rsid w:val="00A52AA0"/>
    <w:rPr>
      <w:rFonts w:ascii="New York" w:eastAsia="Times New Roman" w:hAnsi="New York" w:cs="Times New Roman"/>
      <w:sz w:val="16"/>
      <w:szCs w:val="20"/>
      <w:lang w:val="tr-TR" w:eastAsia="tr-TR"/>
    </w:rPr>
  </w:style>
  <w:style w:type="character" w:styleId="SayfaNumaras">
    <w:name w:val="page number"/>
    <w:basedOn w:val="VarsaylanParagrafYazTipi"/>
    <w:rsid w:val="00A52AA0"/>
  </w:style>
  <w:style w:type="paragraph" w:customStyle="1" w:styleId="dipnot">
    <w:name w:val="dipnot"/>
    <w:basedOn w:val="Normal"/>
    <w:rsid w:val="00A52AA0"/>
    <w:pPr>
      <w:spacing w:after="0" w:line="240" w:lineRule="auto"/>
      <w:jc w:val="both"/>
    </w:pPr>
    <w:rPr>
      <w:rFonts w:ascii="Times New Roman" w:eastAsia="Times New Roman" w:hAnsi="Times New Roman" w:cs="Times New Roman"/>
      <w:sz w:val="18"/>
      <w:szCs w:val="18"/>
      <w:lang w:val="tr-TR" w:eastAsia="tr-TR"/>
    </w:rPr>
  </w:style>
  <w:style w:type="paragraph" w:customStyle="1" w:styleId="Metin">
    <w:name w:val="Metin"/>
    <w:rsid w:val="00A52AA0"/>
    <w:pPr>
      <w:spacing w:before="240" w:after="0" w:line="240" w:lineRule="auto"/>
      <w:ind w:left="1100" w:firstLine="200"/>
    </w:pPr>
    <w:rPr>
      <w:rFonts w:ascii="Palatino" w:eastAsia="Times New Roman" w:hAnsi="Palatino" w:cs="Times New Roman"/>
      <w:sz w:val="24"/>
      <w:szCs w:val="20"/>
      <w:lang w:val="tr-TR" w:eastAsia="tr-TR"/>
    </w:rPr>
  </w:style>
  <w:style w:type="paragraph" w:customStyle="1" w:styleId="GK">
    <w:name w:val="GK"/>
    <w:basedOn w:val="Normal"/>
    <w:rsid w:val="00A52AA0"/>
    <w:pPr>
      <w:spacing w:before="60" w:after="0" w:line="240" w:lineRule="atLeast"/>
      <w:ind w:left="20" w:right="20"/>
      <w:jc w:val="both"/>
    </w:pPr>
    <w:rPr>
      <w:rFonts w:ascii="PalatinoTŸrk" w:eastAsia="Times New Roman" w:hAnsi="PalatinoTŸrk" w:cs="Times New Roman"/>
      <w:sz w:val="16"/>
      <w:szCs w:val="20"/>
      <w:lang w:val="tr-TR" w:eastAsia="tr-TR"/>
    </w:rPr>
  </w:style>
  <w:style w:type="paragraph" w:customStyle="1" w:styleId="Giri">
    <w:name w:val="Giri_"/>
    <w:basedOn w:val="Normal"/>
    <w:rsid w:val="00A52AA0"/>
    <w:pPr>
      <w:spacing w:before="60" w:after="0" w:line="200" w:lineRule="atLeast"/>
      <w:ind w:left="300" w:right="476" w:firstLine="120"/>
      <w:jc w:val="both"/>
    </w:pPr>
    <w:rPr>
      <w:rFonts w:ascii="PalatinoTŸrk" w:eastAsia="Times New Roman" w:hAnsi="PalatinoTŸrk" w:cs="Times New Roman"/>
      <w:sz w:val="16"/>
      <w:szCs w:val="20"/>
      <w:lang w:val="tr-TR" w:eastAsia="tr-TR"/>
    </w:rPr>
  </w:style>
  <w:style w:type="paragraph" w:customStyle="1" w:styleId="Dipnotyeni">
    <w:name w:val="Dipnot yeni"/>
    <w:basedOn w:val="Normal"/>
    <w:next w:val="Normal"/>
    <w:rsid w:val="00A52AA0"/>
    <w:pPr>
      <w:spacing w:before="60" w:after="0" w:line="240" w:lineRule="atLeast"/>
      <w:ind w:left="20" w:right="20" w:firstLine="120"/>
      <w:jc w:val="both"/>
    </w:pPr>
    <w:rPr>
      <w:rFonts w:ascii="PalatinoTŸrk" w:eastAsia="Times New Roman" w:hAnsi="PalatinoTŸrk" w:cs="Times New Roman"/>
      <w:position w:val="6"/>
      <w:sz w:val="14"/>
      <w:szCs w:val="20"/>
      <w:lang w:val="tr-TR" w:eastAsia="tr-TR"/>
    </w:rPr>
  </w:style>
  <w:style w:type="paragraph" w:customStyle="1" w:styleId="dipnotref">
    <w:name w:val="dipnot ref."/>
    <w:basedOn w:val="Normal"/>
    <w:next w:val="Normal"/>
    <w:rsid w:val="00A52AA0"/>
    <w:pPr>
      <w:spacing w:before="60" w:after="0" w:line="240" w:lineRule="atLeast"/>
      <w:ind w:left="20" w:right="20" w:firstLine="120"/>
      <w:jc w:val="both"/>
    </w:pPr>
    <w:rPr>
      <w:rFonts w:ascii="PalatinoTŸrk" w:eastAsia="Times New Roman" w:hAnsi="PalatinoTŸrk" w:cs="Times New Roman"/>
      <w:position w:val="6"/>
      <w:sz w:val="14"/>
      <w:szCs w:val="20"/>
      <w:lang w:val="tr-TR" w:eastAsia="tr-TR"/>
    </w:rPr>
  </w:style>
  <w:style w:type="character" w:styleId="SonNotBavurusu">
    <w:name w:val="endnote reference"/>
    <w:basedOn w:val="VarsaylanParagrafYazTipi"/>
    <w:semiHidden/>
    <w:rsid w:val="00A52AA0"/>
    <w:rPr>
      <w:vertAlign w:val="superscript"/>
    </w:rPr>
  </w:style>
  <w:style w:type="paragraph" w:styleId="GvdeMetniGirintisi">
    <w:name w:val="Body Text Indent"/>
    <w:basedOn w:val="Normal"/>
    <w:link w:val="GvdeMetniGirintisiChar"/>
    <w:rsid w:val="00A52AA0"/>
    <w:pPr>
      <w:spacing w:before="80" w:after="80" w:line="240" w:lineRule="atLeast"/>
      <w:ind w:firstLine="561"/>
      <w:jc w:val="both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character" w:customStyle="1" w:styleId="GvdeMetniGirintisiChar">
    <w:name w:val="Gövde Metni Girintisi Char"/>
    <w:basedOn w:val="VarsaylanParagrafYazTipi"/>
    <w:link w:val="GvdeMetniGirintisi"/>
    <w:rsid w:val="00A52AA0"/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styleId="GvdeMetniGirintisi2">
    <w:name w:val="Body Text Indent 2"/>
    <w:basedOn w:val="Normal"/>
    <w:link w:val="GvdeMetniGirintisi2Char"/>
    <w:rsid w:val="00A52AA0"/>
    <w:pPr>
      <w:spacing w:before="160" w:after="0" w:line="260" w:lineRule="atLeast"/>
      <w:ind w:firstLine="357"/>
      <w:jc w:val="both"/>
    </w:pPr>
    <w:rPr>
      <w:rFonts w:ascii="Times New Roman" w:eastAsia="Times New Roman" w:hAnsi="Times New Roman" w:cs="Times New Roman"/>
      <w:szCs w:val="20"/>
      <w:lang w:val="tr-TR" w:eastAsia="tr-TR"/>
    </w:rPr>
  </w:style>
  <w:style w:type="character" w:customStyle="1" w:styleId="GvdeMetniGirintisi2Char">
    <w:name w:val="Gövde Metni Girintisi 2 Char"/>
    <w:basedOn w:val="VarsaylanParagrafYazTipi"/>
    <w:link w:val="GvdeMetniGirintisi2"/>
    <w:rsid w:val="00A52AA0"/>
    <w:rPr>
      <w:rFonts w:ascii="Times New Roman" w:eastAsia="Times New Roman" w:hAnsi="Times New Roman" w:cs="Times New Roman"/>
      <w:szCs w:val="20"/>
      <w:lang w:val="tr-TR" w:eastAsia="tr-TR"/>
    </w:rPr>
  </w:style>
  <w:style w:type="paragraph" w:styleId="GvdeMetniGirintisi3">
    <w:name w:val="Body Text Indent 3"/>
    <w:basedOn w:val="Normal"/>
    <w:link w:val="GvdeMetniGirintisi3Char"/>
    <w:rsid w:val="00A52AA0"/>
    <w:pPr>
      <w:spacing w:before="80" w:after="80" w:line="260" w:lineRule="atLeast"/>
      <w:ind w:firstLine="561"/>
    </w:pPr>
    <w:rPr>
      <w:rFonts w:ascii="Times New Roman" w:eastAsia="Times New Roman" w:hAnsi="Times New Roman" w:cs="Times New Roman"/>
      <w:sz w:val="18"/>
      <w:szCs w:val="20"/>
      <w:lang w:val="tr-TR" w:eastAsia="tr-TR"/>
    </w:rPr>
  </w:style>
  <w:style w:type="character" w:customStyle="1" w:styleId="GvdeMetniGirintisi3Char">
    <w:name w:val="Gövde Metni Girintisi 3 Char"/>
    <w:basedOn w:val="VarsaylanParagrafYazTipi"/>
    <w:link w:val="GvdeMetniGirintisi3"/>
    <w:rsid w:val="00A52AA0"/>
    <w:rPr>
      <w:rFonts w:ascii="Times New Roman" w:eastAsia="Times New Roman" w:hAnsi="Times New Roman" w:cs="Times New Roman"/>
      <w:sz w:val="18"/>
      <w:szCs w:val="20"/>
      <w:lang w:val="tr-TR" w:eastAsia="tr-TR"/>
    </w:rPr>
  </w:style>
  <w:style w:type="paragraph" w:styleId="BelgeBalantlar">
    <w:name w:val="Document Map"/>
    <w:basedOn w:val="Normal"/>
    <w:link w:val="BelgeBalantlarChar"/>
    <w:semiHidden/>
    <w:rsid w:val="00A52AA0"/>
    <w:pPr>
      <w:shd w:val="clear" w:color="auto" w:fill="000080"/>
      <w:spacing w:before="100" w:after="100" w:line="240" w:lineRule="auto"/>
      <w:ind w:firstLine="561"/>
      <w:jc w:val="both"/>
    </w:pPr>
    <w:rPr>
      <w:rFonts w:ascii="Tahoma" w:eastAsia="Times New Roman" w:hAnsi="Tahoma" w:cs="Tahoma"/>
      <w:szCs w:val="20"/>
      <w:lang w:val="tr-TR" w:eastAsia="tr-TR"/>
    </w:rPr>
  </w:style>
  <w:style w:type="character" w:customStyle="1" w:styleId="BelgeBalantlarChar">
    <w:name w:val="Belge Bağlantıları Char"/>
    <w:basedOn w:val="VarsaylanParagrafYazTipi"/>
    <w:link w:val="BelgeBalantlar"/>
    <w:semiHidden/>
    <w:rsid w:val="00A52AA0"/>
    <w:rPr>
      <w:rFonts w:ascii="Tahoma" w:eastAsia="Times New Roman" w:hAnsi="Tahoma" w:cs="Tahoma"/>
      <w:szCs w:val="20"/>
      <w:shd w:val="clear" w:color="auto" w:fill="000080"/>
      <w:lang w:val="tr-TR" w:eastAsia="tr-TR"/>
    </w:rPr>
  </w:style>
  <w:style w:type="paragraph" w:customStyle="1" w:styleId="Balk12">
    <w:name w:val="Başlık 12"/>
    <w:basedOn w:val="risaleChar"/>
    <w:rsid w:val="00A52AA0"/>
  </w:style>
  <w:style w:type="paragraph" w:styleId="stBilgi">
    <w:name w:val="header"/>
    <w:basedOn w:val="Normal"/>
    <w:link w:val="stBilgiChar"/>
    <w:autoRedefine/>
    <w:rsid w:val="00A52AA0"/>
    <w:pPr>
      <w:framePr w:w="340" w:h="340" w:hRule="exact" w:wrap="around" w:vAnchor="text" w:hAnchor="margin" w:xAlign="outside" w:y="1"/>
      <w:pBdr>
        <w:bottom w:val="single" w:sz="4" w:space="1" w:color="auto"/>
      </w:pBdr>
      <w:tabs>
        <w:tab w:val="center" w:pos="4536"/>
        <w:tab w:val="right" w:pos="9072"/>
      </w:tabs>
      <w:spacing w:after="0" w:line="720" w:lineRule="auto"/>
    </w:pPr>
    <w:rPr>
      <w:rFonts w:ascii="Times New Roman" w:eastAsia="Times New Roman" w:hAnsi="Times New Roman" w:cs="Times New Roman"/>
      <w:noProof/>
      <w:sz w:val="16"/>
      <w:szCs w:val="16"/>
      <w:lang w:val="tr-TR" w:eastAsia="tr-TR"/>
    </w:rPr>
  </w:style>
  <w:style w:type="character" w:customStyle="1" w:styleId="stBilgiChar">
    <w:name w:val="Üst Bilgi Char"/>
    <w:basedOn w:val="VarsaylanParagrafYazTipi"/>
    <w:link w:val="stBilgi"/>
    <w:rsid w:val="00A52AA0"/>
    <w:rPr>
      <w:rFonts w:ascii="Times New Roman" w:eastAsia="Times New Roman" w:hAnsi="Times New Roman" w:cs="Times New Roman"/>
      <w:noProof/>
      <w:sz w:val="16"/>
      <w:szCs w:val="16"/>
      <w:lang w:val="tr-TR" w:eastAsia="tr-TR"/>
    </w:rPr>
  </w:style>
  <w:style w:type="paragraph" w:styleId="T2">
    <w:name w:val="toc 2"/>
    <w:basedOn w:val="Normal"/>
    <w:next w:val="Normal"/>
    <w:autoRedefine/>
    <w:semiHidden/>
    <w:rsid w:val="00A52AA0"/>
    <w:pPr>
      <w:tabs>
        <w:tab w:val="right" w:pos="6861"/>
      </w:tabs>
      <w:spacing w:before="80" w:after="0" w:line="240" w:lineRule="atLeast"/>
      <w:ind w:left="170" w:firstLine="119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character" w:styleId="Kpr">
    <w:name w:val="Hyperlink"/>
    <w:basedOn w:val="VarsaylanParagrafYazTipi"/>
    <w:rsid w:val="00A52AA0"/>
    <w:rPr>
      <w:color w:val="0000FF"/>
      <w:u w:val="single"/>
    </w:rPr>
  </w:style>
  <w:style w:type="paragraph" w:customStyle="1" w:styleId="metinst">
    <w:name w:val="metinüstü"/>
    <w:basedOn w:val="risaleChar"/>
    <w:link w:val="metinstChar3"/>
    <w:rsid w:val="00A52AA0"/>
    <w:rPr>
      <w:rFonts w:ascii="Tahoma" w:hAnsi="Tahoma" w:cs="Arial"/>
      <w:b/>
      <w:sz w:val="18"/>
      <w:szCs w:val="20"/>
    </w:rPr>
  </w:style>
  <w:style w:type="character" w:customStyle="1" w:styleId="metinstChar3">
    <w:name w:val="metinüstü Char3"/>
    <w:basedOn w:val="risaleCharChar1"/>
    <w:link w:val="metinst"/>
    <w:rsid w:val="00A52AA0"/>
    <w:rPr>
      <w:rFonts w:ascii="Tahoma" w:eastAsia="Times New Roman" w:hAnsi="Tahoma" w:cs="Arial"/>
      <w:b/>
      <w:sz w:val="18"/>
      <w:szCs w:val="20"/>
      <w:lang w:val="tr-TR" w:eastAsia="tr-TR"/>
    </w:rPr>
  </w:style>
  <w:style w:type="character" w:customStyle="1" w:styleId="metinstChar">
    <w:name w:val="metinüstü Char"/>
    <w:basedOn w:val="risaleChar1"/>
    <w:rsid w:val="00A52AA0"/>
    <w:rPr>
      <w:rFonts w:ascii="Tahoma" w:hAnsi="Tahoma" w:cs="Arial"/>
      <w:b/>
      <w:noProof w:val="0"/>
      <w:sz w:val="18"/>
      <w:szCs w:val="24"/>
      <w:lang w:val="tr-TR" w:eastAsia="tr-TR" w:bidi="ar-SA"/>
    </w:rPr>
  </w:style>
  <w:style w:type="character" w:customStyle="1" w:styleId="risaleChar1">
    <w:name w:val="risale Char1"/>
    <w:basedOn w:val="VarsaylanParagrafYazTipi"/>
    <w:rsid w:val="00A52AA0"/>
    <w:rPr>
      <w:noProof w:val="0"/>
      <w:sz w:val="24"/>
      <w:szCs w:val="24"/>
      <w:lang w:val="tr-TR" w:eastAsia="tr-TR" w:bidi="ar-SA"/>
    </w:rPr>
  </w:style>
  <w:style w:type="character" w:customStyle="1" w:styleId="dipnotChar">
    <w:name w:val="dipnot Char"/>
    <w:basedOn w:val="VarsaylanParagrafYazTipi"/>
    <w:rsid w:val="00A52AA0"/>
    <w:rPr>
      <w:noProof w:val="0"/>
      <w:sz w:val="18"/>
      <w:lang w:val="tr-TR" w:eastAsia="tr-TR" w:bidi="ar-SA"/>
    </w:rPr>
  </w:style>
  <w:style w:type="character" w:customStyle="1" w:styleId="risaleChar2">
    <w:name w:val="risale Char2"/>
    <w:basedOn w:val="VarsaylanParagrafYazTipi"/>
    <w:rsid w:val="00A52AA0"/>
    <w:rPr>
      <w:noProof w:val="0"/>
      <w:sz w:val="24"/>
      <w:szCs w:val="24"/>
      <w:lang w:val="tr-TR" w:eastAsia="tr-TR" w:bidi="ar-SA"/>
    </w:rPr>
  </w:style>
  <w:style w:type="character" w:customStyle="1" w:styleId="metinstChar1">
    <w:name w:val="metinüstü Char1"/>
    <w:basedOn w:val="risaleChar2"/>
    <w:rsid w:val="00A52AA0"/>
    <w:rPr>
      <w:rFonts w:ascii="Tahoma" w:hAnsi="Tahoma" w:cs="Arial"/>
      <w:b/>
      <w:noProof w:val="0"/>
      <w:sz w:val="18"/>
      <w:szCs w:val="24"/>
      <w:lang w:val="tr-TR" w:eastAsia="tr-TR" w:bidi="ar-SA"/>
    </w:rPr>
  </w:style>
  <w:style w:type="character" w:customStyle="1" w:styleId="risaleChar3">
    <w:name w:val="risale Char3"/>
    <w:basedOn w:val="VarsaylanParagrafYazTipi"/>
    <w:rsid w:val="00A52AA0"/>
    <w:rPr>
      <w:noProof w:val="0"/>
      <w:sz w:val="24"/>
      <w:szCs w:val="24"/>
      <w:lang w:val="tr-TR" w:eastAsia="tr-TR" w:bidi="ar-SA"/>
    </w:rPr>
  </w:style>
  <w:style w:type="character" w:customStyle="1" w:styleId="metinstChar2">
    <w:name w:val="metinüstü Char2"/>
    <w:basedOn w:val="risaleChar3"/>
    <w:rsid w:val="00A52AA0"/>
    <w:rPr>
      <w:rFonts w:ascii="Tahoma" w:hAnsi="Tahoma" w:cs="Arial"/>
      <w:b/>
      <w:noProof w:val="0"/>
      <w:sz w:val="18"/>
      <w:szCs w:val="24"/>
      <w:lang w:val="tr-TR" w:eastAsia="tr-TR" w:bidi="ar-SA"/>
    </w:rPr>
  </w:style>
  <w:style w:type="character" w:customStyle="1" w:styleId="dipnotrefChar">
    <w:name w:val="dipnot ref. Char"/>
    <w:basedOn w:val="VarsaylanParagrafYazTipi"/>
    <w:rsid w:val="00A52AA0"/>
    <w:rPr>
      <w:rFonts w:ascii="PalatinoTŸrk" w:hAnsi="PalatinoTŸrk"/>
      <w:noProof w:val="0"/>
      <w:position w:val="6"/>
      <w:sz w:val="14"/>
      <w:lang w:val="tr-TR" w:eastAsia="tr-TR" w:bidi="ar-SA"/>
    </w:rPr>
  </w:style>
  <w:style w:type="paragraph" w:styleId="BalonMetni">
    <w:name w:val="Balloon Text"/>
    <w:basedOn w:val="Normal"/>
    <w:link w:val="BalonMetniChar"/>
    <w:semiHidden/>
    <w:rsid w:val="00A52AA0"/>
    <w:pPr>
      <w:spacing w:before="100" w:after="100" w:line="240" w:lineRule="auto"/>
      <w:ind w:firstLine="561"/>
      <w:jc w:val="both"/>
    </w:pPr>
    <w:rPr>
      <w:rFonts w:ascii="Tahoma" w:eastAsia="Times New Roman" w:hAnsi="Tahoma" w:cs="Tahoma"/>
      <w:sz w:val="16"/>
      <w:szCs w:val="16"/>
      <w:lang w:val="tr-TR" w:eastAsia="tr-TR"/>
    </w:rPr>
  </w:style>
  <w:style w:type="character" w:customStyle="1" w:styleId="BalonMetniChar">
    <w:name w:val="Balon Metni Char"/>
    <w:basedOn w:val="VarsaylanParagrafYazTipi"/>
    <w:link w:val="BalonMetni"/>
    <w:semiHidden/>
    <w:rsid w:val="00A52AA0"/>
    <w:rPr>
      <w:rFonts w:ascii="Tahoma" w:eastAsia="Times New Roman" w:hAnsi="Tahoma" w:cs="Tahoma"/>
      <w:sz w:val="16"/>
      <w:szCs w:val="16"/>
      <w:lang w:val="tr-TR" w:eastAsia="tr-TR"/>
    </w:rPr>
  </w:style>
  <w:style w:type="paragraph" w:customStyle="1" w:styleId="mufass">
    <w:name w:val="mufass"/>
    <w:basedOn w:val="Normal"/>
    <w:rsid w:val="00A52AA0"/>
    <w:pPr>
      <w:tabs>
        <w:tab w:val="left" w:leader="dot" w:pos="720"/>
        <w:tab w:val="left" w:leader="dot" w:pos="1440"/>
        <w:tab w:val="left" w:leader="dot" w:pos="7200"/>
      </w:tabs>
      <w:overflowPunct w:val="0"/>
      <w:autoSpaceDE w:val="0"/>
      <w:autoSpaceDN w:val="0"/>
      <w:adjustRightInd w:val="0"/>
      <w:spacing w:before="160" w:after="0" w:line="280" w:lineRule="atLeast"/>
      <w:ind w:firstLine="357"/>
      <w:jc w:val="both"/>
      <w:textAlignment w:val="baseline"/>
    </w:pPr>
    <w:rPr>
      <w:rFonts w:ascii="Times New Roman" w:eastAsia="Times New Roman" w:hAnsi="Times New Roman" w:cs="Times New Roman"/>
      <w:color w:val="000000"/>
      <w:sz w:val="24"/>
      <w:szCs w:val="20"/>
      <w:lang w:val="tr-TR" w:eastAsia="tr-TR"/>
    </w:rPr>
  </w:style>
  <w:style w:type="paragraph" w:customStyle="1" w:styleId="Balk13">
    <w:name w:val="Başlık 13"/>
    <w:basedOn w:val="mufass"/>
    <w:rsid w:val="00A52AA0"/>
    <w:pPr>
      <w:tabs>
        <w:tab w:val="clear" w:pos="720"/>
        <w:tab w:val="clear" w:pos="1440"/>
        <w:tab w:val="clear" w:pos="7200"/>
      </w:tabs>
    </w:pPr>
    <w:rPr>
      <w:b/>
    </w:rPr>
  </w:style>
  <w:style w:type="character" w:customStyle="1" w:styleId="risaleChar4">
    <w:name w:val="risale Char4"/>
    <w:basedOn w:val="VarsaylanParagrafYazTipi"/>
    <w:rsid w:val="00A52AA0"/>
    <w:rPr>
      <w:sz w:val="24"/>
      <w:szCs w:val="24"/>
      <w:lang w:val="tr-TR" w:eastAsia="tr-TR" w:bidi="ar-SA"/>
    </w:rPr>
  </w:style>
  <w:style w:type="paragraph" w:customStyle="1" w:styleId="iekler">
    <w:name w:val="çiçekler"/>
    <w:basedOn w:val="risaleChar"/>
    <w:rsid w:val="00A52AA0"/>
    <w:pPr>
      <w:overflowPunct w:val="0"/>
      <w:autoSpaceDE w:val="0"/>
      <w:autoSpaceDN w:val="0"/>
      <w:adjustRightInd w:val="0"/>
      <w:jc w:val="center"/>
      <w:textAlignment w:val="baseline"/>
    </w:pPr>
    <w:rPr>
      <w:noProof/>
      <w:color w:val="0000FF"/>
      <w:szCs w:val="20"/>
    </w:rPr>
  </w:style>
  <w:style w:type="paragraph" w:customStyle="1" w:styleId="BodyTextIndent21">
    <w:name w:val="Body Text Indent 21"/>
    <w:basedOn w:val="Normal"/>
    <w:rsid w:val="00A52AA0"/>
    <w:pPr>
      <w:widowControl w:val="0"/>
      <w:overflowPunct w:val="0"/>
      <w:autoSpaceDE w:val="0"/>
      <w:autoSpaceDN w:val="0"/>
      <w:adjustRightInd w:val="0"/>
      <w:spacing w:after="69" w:line="258" w:lineRule="exact"/>
      <w:ind w:firstLine="397"/>
      <w:jc w:val="both"/>
      <w:textAlignment w:val="baseline"/>
    </w:pPr>
    <w:rPr>
      <w:rFonts w:ascii="Times New Roman" w:eastAsia="Times New Roman" w:hAnsi="Times New Roman" w:cs="Times New Roman"/>
      <w:i/>
      <w:color w:val="000000"/>
      <w:sz w:val="21"/>
      <w:szCs w:val="20"/>
      <w:lang w:val="tr-TR" w:eastAsia="tr-TR"/>
    </w:rPr>
  </w:style>
  <w:style w:type="paragraph" w:customStyle="1" w:styleId="ayet">
    <w:name w:val="ayet"/>
    <w:basedOn w:val="Normal"/>
    <w:rsid w:val="00A52AA0"/>
    <w:pPr>
      <w:overflowPunct w:val="0"/>
      <w:autoSpaceDE w:val="0"/>
      <w:autoSpaceDN w:val="0"/>
      <w:adjustRightInd w:val="0"/>
      <w:spacing w:before="60" w:after="0" w:line="240" w:lineRule="atLeast"/>
      <w:ind w:left="20" w:right="20"/>
      <w:jc w:val="center"/>
      <w:textAlignment w:val="baseline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BodyText21">
    <w:name w:val="Body Text 21"/>
    <w:basedOn w:val="Normal"/>
    <w:rsid w:val="00A52AA0"/>
    <w:pPr>
      <w:widowControl w:val="0"/>
      <w:tabs>
        <w:tab w:val="left" w:leader="dot" w:pos="720"/>
        <w:tab w:val="left" w:leader="dot" w:pos="1440"/>
        <w:tab w:val="left" w:leader="dot" w:pos="7200"/>
      </w:tabs>
      <w:overflowPunct w:val="0"/>
      <w:autoSpaceDE w:val="0"/>
      <w:autoSpaceDN w:val="0"/>
      <w:adjustRightInd w:val="0"/>
      <w:spacing w:after="70" w:line="260" w:lineRule="exact"/>
      <w:ind w:firstLine="397"/>
      <w:jc w:val="both"/>
      <w:textAlignment w:val="baseline"/>
    </w:pPr>
    <w:rPr>
      <w:rFonts w:ascii="Times New Roman" w:eastAsia="Times New Roman" w:hAnsi="Times New Roman" w:cs="Times New Roman"/>
      <w:color w:val="000000"/>
      <w:sz w:val="21"/>
      <w:szCs w:val="20"/>
      <w:lang w:eastAsia="tr-TR"/>
    </w:rPr>
  </w:style>
  <w:style w:type="paragraph" w:customStyle="1" w:styleId="eme">
    <w:name w:val="çeşme"/>
    <w:basedOn w:val="risaleChar"/>
    <w:rsid w:val="00A52AA0"/>
    <w:pPr>
      <w:tabs>
        <w:tab w:val="left" w:pos="851"/>
      </w:tabs>
      <w:spacing w:before="480"/>
      <w:ind w:firstLine="0"/>
      <w:jc w:val="center"/>
    </w:pPr>
    <w:rPr>
      <w:b/>
      <w:bCs/>
      <w:kern w:val="28"/>
      <w:szCs w:val="20"/>
    </w:rPr>
  </w:style>
  <w:style w:type="paragraph" w:styleId="T3">
    <w:name w:val="toc 3"/>
    <w:basedOn w:val="Normal"/>
    <w:next w:val="Normal"/>
    <w:autoRedefine/>
    <w:semiHidden/>
    <w:rsid w:val="00A52AA0"/>
    <w:pPr>
      <w:spacing w:after="0" w:line="240" w:lineRule="auto"/>
      <w:ind w:left="480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T4">
    <w:name w:val="toc 4"/>
    <w:basedOn w:val="Normal"/>
    <w:next w:val="Normal"/>
    <w:autoRedefine/>
    <w:semiHidden/>
    <w:rsid w:val="00A52AA0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T5">
    <w:name w:val="toc 5"/>
    <w:basedOn w:val="Normal"/>
    <w:next w:val="Normal"/>
    <w:autoRedefine/>
    <w:semiHidden/>
    <w:rsid w:val="00A52AA0"/>
    <w:pPr>
      <w:spacing w:after="0" w:line="240" w:lineRule="auto"/>
      <w:ind w:left="960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T6">
    <w:name w:val="toc 6"/>
    <w:basedOn w:val="Normal"/>
    <w:next w:val="Normal"/>
    <w:autoRedefine/>
    <w:semiHidden/>
    <w:rsid w:val="00A52AA0"/>
    <w:pPr>
      <w:spacing w:after="0" w:line="240" w:lineRule="auto"/>
      <w:ind w:left="1200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T7">
    <w:name w:val="toc 7"/>
    <w:basedOn w:val="Normal"/>
    <w:next w:val="Normal"/>
    <w:autoRedefine/>
    <w:semiHidden/>
    <w:rsid w:val="00A52AA0"/>
    <w:pPr>
      <w:spacing w:after="0" w:line="240" w:lineRule="auto"/>
      <w:ind w:left="1440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T8">
    <w:name w:val="toc 8"/>
    <w:basedOn w:val="Normal"/>
    <w:next w:val="Normal"/>
    <w:autoRedefine/>
    <w:semiHidden/>
    <w:rsid w:val="00A52AA0"/>
    <w:pPr>
      <w:spacing w:after="0" w:line="240" w:lineRule="auto"/>
      <w:ind w:left="1680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T9">
    <w:name w:val="toc 9"/>
    <w:basedOn w:val="Normal"/>
    <w:next w:val="Normal"/>
    <w:autoRedefine/>
    <w:semiHidden/>
    <w:rsid w:val="00A52AA0"/>
    <w:pPr>
      <w:spacing w:after="0" w:line="240" w:lineRule="auto"/>
      <w:ind w:left="1920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risaleChar5">
    <w:name w:val="risale Char5"/>
    <w:basedOn w:val="Normal"/>
    <w:link w:val="risaleCharChar"/>
    <w:rsid w:val="00A52AA0"/>
    <w:pPr>
      <w:spacing w:before="160" w:after="0" w:line="280" w:lineRule="atLeast"/>
      <w:ind w:firstLine="357"/>
      <w:jc w:val="both"/>
    </w:pPr>
    <w:rPr>
      <w:sz w:val="24"/>
      <w:szCs w:val="24"/>
      <w:lang w:val="tr-TR" w:eastAsia="tr-TR"/>
    </w:rPr>
  </w:style>
  <w:style w:type="paragraph" w:customStyle="1" w:styleId="risale">
    <w:name w:val="risale"/>
    <w:basedOn w:val="Normal"/>
    <w:rsid w:val="00A52AA0"/>
    <w:pPr>
      <w:spacing w:before="160" w:after="0" w:line="280" w:lineRule="atLeast"/>
      <w:ind w:firstLine="357"/>
      <w:jc w:val="both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Style1">
    <w:name w:val="Style1"/>
    <w:basedOn w:val="Balk1"/>
    <w:next w:val="Balk1"/>
    <w:rsid w:val="00A52AA0"/>
    <w:pPr>
      <w:overflowPunct w:val="0"/>
      <w:autoSpaceDE w:val="0"/>
      <w:autoSpaceDN w:val="0"/>
      <w:adjustRightInd w:val="0"/>
      <w:spacing w:before="0" w:after="0"/>
      <w:ind w:left="0" w:right="0"/>
      <w:textAlignment w:val="baseline"/>
      <w:outlineLvl w:val="9"/>
    </w:pPr>
    <w:rPr>
      <w:rFonts w:ascii="Arial" w:hAnsi="Arial"/>
      <w:b/>
      <w:color w:val="000000"/>
      <w:sz w:val="28"/>
      <w:szCs w:val="20"/>
    </w:rPr>
  </w:style>
  <w:style w:type="paragraph" w:customStyle="1" w:styleId="st">
    <w:name w:val="üst"/>
    <w:basedOn w:val="Normal"/>
    <w:link w:val="stChar"/>
    <w:autoRedefine/>
    <w:rsid w:val="00A52AA0"/>
    <w:pPr>
      <w:spacing w:after="240" w:line="240" w:lineRule="auto"/>
      <w:jc w:val="center"/>
    </w:pPr>
    <w:rPr>
      <w:rFonts w:ascii="Times New Roman" w:eastAsia="Times New Roman" w:hAnsi="Times New Roman" w:cs="Times New Roman"/>
      <w:sz w:val="16"/>
      <w:szCs w:val="16"/>
      <w:lang w:val="tr-TR" w:eastAsia="tr-TR"/>
    </w:rPr>
  </w:style>
  <w:style w:type="character" w:customStyle="1" w:styleId="stChar">
    <w:name w:val="üst Char"/>
    <w:basedOn w:val="VarsaylanParagrafYazTipi"/>
    <w:link w:val="st"/>
    <w:rsid w:val="00A52AA0"/>
    <w:rPr>
      <w:rFonts w:ascii="Times New Roman" w:eastAsia="Times New Roman" w:hAnsi="Times New Roman" w:cs="Times New Roman"/>
      <w:sz w:val="16"/>
      <w:szCs w:val="16"/>
      <w:lang w:val="tr-TR" w:eastAsia="tr-TR"/>
    </w:rPr>
  </w:style>
  <w:style w:type="paragraph" w:styleId="GlAlnt">
    <w:name w:val="Intense Quote"/>
    <w:basedOn w:val="Normal"/>
    <w:next w:val="Normal"/>
    <w:link w:val="GlAlntChar"/>
    <w:uiPriority w:val="30"/>
    <w:qFormat/>
    <w:rsid w:val="00D673BD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GlAlntChar">
    <w:name w:val="Güçlü Alıntı Char"/>
    <w:basedOn w:val="VarsaylanParagrafYazTipi"/>
    <w:link w:val="GlAlnt"/>
    <w:uiPriority w:val="30"/>
    <w:rsid w:val="00D673BD"/>
    <w:rPr>
      <w:b/>
      <w:bCs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CBA204-1735-4D3C-A560-54138A443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9015</Words>
  <Characters>51391</Characters>
  <Application>Microsoft Office Word</Application>
  <DocSecurity>0</DocSecurity>
  <Lines>428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0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kay</dc:creator>
  <cp:lastModifiedBy>Burak Sezgin</cp:lastModifiedBy>
  <cp:revision>7</cp:revision>
  <dcterms:created xsi:type="dcterms:W3CDTF">2020-01-09T17:05:00Z</dcterms:created>
  <dcterms:modified xsi:type="dcterms:W3CDTF">2020-04-05T13:10:00Z</dcterms:modified>
</cp:coreProperties>
</file>